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0BA01" w14:textId="77777777" w:rsidR="0027309F" w:rsidRPr="003A119A" w:rsidRDefault="003A119A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4EA7282" wp14:editId="4137C822">
            <wp:simplePos x="0" y="0"/>
            <wp:positionH relativeFrom="column">
              <wp:posOffset>453390</wp:posOffset>
            </wp:positionH>
            <wp:positionV relativeFrom="paragraph">
              <wp:posOffset>110654</wp:posOffset>
            </wp:positionV>
            <wp:extent cx="5933473" cy="3032135"/>
            <wp:effectExtent l="0" t="0" r="0" b="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duck\CorpCommStorage$\Design\Photography\Stock Photographs\iStock\New folder\iStock_000015684496Larg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73" cy="3032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50C5E47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6689A02F" w14:textId="77777777" w:rsidR="008377C1" w:rsidRPr="003A119A" w:rsidRDefault="008377C1" w:rsidP="008377C1">
      <w:pPr>
        <w:pStyle w:val="cwbodytext"/>
      </w:pPr>
    </w:p>
    <w:p w14:paraId="48D31579" w14:textId="77777777" w:rsidR="008377C1" w:rsidRPr="003A119A" w:rsidRDefault="008377C1" w:rsidP="008377C1">
      <w:pPr>
        <w:pStyle w:val="cwbodytext"/>
      </w:pPr>
    </w:p>
    <w:p w14:paraId="64EB9A19" w14:textId="77777777" w:rsidR="008377C1" w:rsidRPr="003A119A" w:rsidRDefault="008377C1" w:rsidP="008377C1">
      <w:pPr>
        <w:pStyle w:val="cwbodytext"/>
      </w:pPr>
    </w:p>
    <w:p w14:paraId="3D839470" w14:textId="77777777" w:rsidR="008377C1" w:rsidRPr="003A119A" w:rsidRDefault="008377C1" w:rsidP="008377C1">
      <w:pPr>
        <w:pStyle w:val="cwbodytext"/>
      </w:pPr>
    </w:p>
    <w:p w14:paraId="7BE260FA" w14:textId="77777777" w:rsidR="008377C1" w:rsidRPr="003A119A" w:rsidRDefault="008377C1" w:rsidP="008377C1">
      <w:pPr>
        <w:pStyle w:val="cwbodytext"/>
      </w:pPr>
    </w:p>
    <w:p w14:paraId="36AF6449" w14:textId="77777777" w:rsidR="008377C1" w:rsidRPr="003A119A" w:rsidRDefault="008377C1" w:rsidP="008377C1">
      <w:pPr>
        <w:pStyle w:val="cwbodytext"/>
      </w:pPr>
    </w:p>
    <w:p w14:paraId="01A71BF7" w14:textId="77777777" w:rsidR="008377C1" w:rsidRPr="003A119A" w:rsidRDefault="008377C1" w:rsidP="008377C1">
      <w:pPr>
        <w:pStyle w:val="cwbodytext"/>
      </w:pPr>
    </w:p>
    <w:p w14:paraId="02E8853C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2D4C129C" w14:textId="77777777" w:rsidR="003A119A" w:rsidRDefault="003A119A" w:rsidP="008377C1">
      <w:pPr>
        <w:pStyle w:val="MainHeadingsh1"/>
        <w:jc w:val="center"/>
        <w:rPr>
          <w:sz w:val="72"/>
        </w:rPr>
      </w:pPr>
    </w:p>
    <w:p w14:paraId="7E195524" w14:textId="22157471" w:rsidR="0027309F" w:rsidRPr="003A119A" w:rsidRDefault="00314F6E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 w:rsidRPr="00314F6E">
        <w:rPr>
          <w:rFonts w:asciiTheme="minorHAnsi" w:eastAsia="Calibri" w:hAnsiTheme="minorHAnsi" w:cs="Times New Roman"/>
          <w:b w:val="0"/>
          <w:bCs w:val="0"/>
          <w:color w:val="004B87"/>
          <w:sz w:val="72"/>
          <w:szCs w:val="48"/>
        </w:rPr>
        <w:t>Sample IIPP Infectious Disease Addendum</w:t>
      </w:r>
      <w:r w:rsidR="008377C1" w:rsidRPr="003A119A">
        <w:rPr>
          <w:noProof/>
          <w:sz w:val="52"/>
          <w:szCs w:val="52"/>
        </w:rPr>
        <w:drawing>
          <wp:inline distT="0" distB="0" distL="0" distR="0" wp14:anchorId="14059134" wp14:editId="34A02AFE">
            <wp:extent cx="6858000" cy="598805"/>
            <wp:effectExtent l="19050" t="0" r="0" b="0"/>
            <wp:docPr id="4" name="Picture 7" descr="CompWest-brandstripe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mpWest-brandstripe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98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4490E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4CD3650B" w14:textId="22896375" w:rsidR="008377C1" w:rsidRPr="003A119A" w:rsidRDefault="005702FC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  <w:sectPr w:rsidR="008377C1" w:rsidRPr="003A119A" w:rsidSect="008377C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2160" w:right="720" w:bottom="720" w:left="720" w:header="720" w:footer="1988" w:gutter="0"/>
          <w:cols w:space="720"/>
          <w:docGrid w:linePitch="360"/>
        </w:sectPr>
      </w:pPr>
      <w:r>
        <w:rPr>
          <w:rFonts w:asciiTheme="minorHAnsi" w:hAnsiTheme="minorHAns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F9E2777" wp14:editId="03CE75C9">
                <wp:simplePos x="0" y="0"/>
                <wp:positionH relativeFrom="margin">
                  <wp:posOffset>648335</wp:posOffset>
                </wp:positionH>
                <wp:positionV relativeFrom="margin">
                  <wp:posOffset>5688965</wp:posOffset>
                </wp:positionV>
                <wp:extent cx="5404485" cy="750570"/>
                <wp:effectExtent l="19685" t="21590" r="24130" b="27940"/>
                <wp:wrapSquare wrapText="bothSides"/>
                <wp:docPr id="1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21600000">
                          <a:off x="0" y="0"/>
                          <a:ext cx="5404485" cy="750570"/>
                        </a:xfrm>
                        <a:prstGeom prst="bracketPair">
                          <a:avLst>
                            <a:gd name="adj" fmla="val 8051"/>
                          </a:avLst>
                        </a:prstGeom>
                        <a:noFill/>
                        <a:ln w="38100">
                          <a:solidFill>
                            <a:srgbClr val="004B87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43634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004B87">
                                    <a:gamma/>
                                    <a:shade val="60000"/>
                                    <a:invGamma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38D6A43" w14:textId="77777777" w:rsidR="008377C1" w:rsidRDefault="008377C1" w:rsidP="008377C1">
                            <w:pPr>
                              <w:pStyle w:val="MainHeadingsh1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ompany name here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E2777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left:0;text-align:left;margin-left:51.05pt;margin-top:447.95pt;width:425.5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" o:allowincell="f" adj="1739" fillcolor="#943634" strokecolor="#004b87" strokeweight="3pt">
                <v:shadow color="#002d51" offset="1pt,1pt"/>
                <v:textbox inset="3.6pt,,3.6pt">
                  <w:txbxContent>
                    <w:p w14:paraId="638D6A43" w14:textId="77777777" w:rsidR="008377C1" w:rsidRDefault="008377C1" w:rsidP="008377C1">
                      <w:pPr>
                        <w:pStyle w:val="MainHeadingsh1"/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ompany name her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840D055" w14:textId="77777777" w:rsidR="002379E5" w:rsidRPr="00CE3540" w:rsidRDefault="002379E5" w:rsidP="002379E5">
      <w:pPr>
        <w:rPr>
          <w:rStyle w:val="e24kjd"/>
          <w:rFonts w:cstheme="minorHAnsi"/>
          <w:color w:val="222222"/>
        </w:rPr>
      </w:pPr>
      <w:r w:rsidRPr="00CE3540">
        <w:rPr>
          <w:rStyle w:val="e24kjd"/>
          <w:rFonts w:cstheme="minorHAnsi"/>
          <w:color w:val="222222"/>
        </w:rPr>
        <w:lastRenderedPageBreak/>
        <w:t xml:space="preserve">California employers are required to establish and implement an </w:t>
      </w:r>
      <w:r>
        <w:rPr>
          <w:rStyle w:val="e24kjd"/>
          <w:rFonts w:cstheme="minorHAnsi"/>
          <w:color w:val="222222"/>
        </w:rPr>
        <w:t>Injury and Illness Prevention Program (IIPP)</w:t>
      </w:r>
      <w:r w:rsidRPr="00CE3540">
        <w:rPr>
          <w:rStyle w:val="e24kjd"/>
          <w:rFonts w:cstheme="minorHAnsi"/>
          <w:color w:val="222222"/>
        </w:rPr>
        <w:t xml:space="preserve"> to protect employees from workplace hazards, including infectious diseases. </w:t>
      </w:r>
    </w:p>
    <w:p w14:paraId="5985181B" w14:textId="77777777" w:rsidR="002379E5" w:rsidRPr="00CE3540" w:rsidRDefault="002379E5" w:rsidP="002379E5">
      <w:pPr>
        <w:rPr>
          <w:rFonts w:cstheme="minorHAnsi"/>
          <w:color w:val="333333"/>
          <w:lang w:val="en"/>
        </w:rPr>
      </w:pPr>
      <w:r w:rsidRPr="00CE3540">
        <w:rPr>
          <w:rFonts w:cstheme="minorHAnsi"/>
          <w:color w:val="333333"/>
          <w:lang w:val="en"/>
        </w:rPr>
        <w:t xml:space="preserve">If it is </w:t>
      </w:r>
      <w:r>
        <w:rPr>
          <w:rFonts w:cstheme="minorHAnsi"/>
          <w:color w:val="333333"/>
          <w:lang w:val="en"/>
        </w:rPr>
        <w:t xml:space="preserve">deemed that COVID-19 is </w:t>
      </w:r>
      <w:r w:rsidRPr="00CE3540">
        <w:rPr>
          <w:rFonts w:cstheme="minorHAnsi"/>
          <w:color w:val="333333"/>
          <w:lang w:val="en"/>
        </w:rPr>
        <w:t xml:space="preserve">a </w:t>
      </w:r>
      <w:r>
        <w:rPr>
          <w:rFonts w:cstheme="minorHAnsi"/>
          <w:color w:val="333333"/>
          <w:lang w:val="en"/>
        </w:rPr>
        <w:t xml:space="preserve">potential </w:t>
      </w:r>
      <w:r w:rsidRPr="00CE3540">
        <w:rPr>
          <w:rFonts w:cstheme="minorHAnsi"/>
          <w:color w:val="333333"/>
          <w:lang w:val="en"/>
        </w:rPr>
        <w:t>workplace hazard, infection control measures</w:t>
      </w:r>
      <w:r>
        <w:rPr>
          <w:rFonts w:cstheme="minorHAnsi"/>
          <w:color w:val="333333"/>
          <w:lang w:val="en"/>
        </w:rPr>
        <w:t xml:space="preserve"> must be implemented,</w:t>
      </w:r>
      <w:r w:rsidRPr="00CE3540">
        <w:rPr>
          <w:rFonts w:cstheme="minorHAnsi"/>
          <w:color w:val="333333"/>
          <w:lang w:val="en"/>
        </w:rPr>
        <w:t xml:space="preserve"> including applicable and relevant recommendations from the Centers for Disease Control and Prevention (CDC). For most California workplaces, adopting changes to their IIPP is mandatory since COVID-19 is widespread in the community.</w:t>
      </w:r>
    </w:p>
    <w:p w14:paraId="61FAABBB" w14:textId="77777777" w:rsidR="002379E5" w:rsidRPr="00332AF5" w:rsidRDefault="002379E5" w:rsidP="002379E5">
      <w:pPr>
        <w:rPr>
          <w:rFonts w:cstheme="minorHAnsi"/>
          <w:color w:val="333333"/>
          <w:lang w:val="en"/>
        </w:rPr>
      </w:pPr>
      <w:r>
        <w:rPr>
          <w:rFonts w:cstheme="minorHAnsi"/>
          <w:color w:val="333333"/>
          <w:lang w:val="en"/>
        </w:rPr>
        <w:t>To conform with Cal/OSHA, y</w:t>
      </w:r>
      <w:r w:rsidRPr="00CE3540">
        <w:rPr>
          <w:rFonts w:cstheme="minorHAnsi"/>
          <w:color w:val="333333"/>
          <w:lang w:val="en"/>
        </w:rPr>
        <w:t>our COVID</w:t>
      </w:r>
      <w:r>
        <w:rPr>
          <w:rFonts w:cstheme="minorHAnsi"/>
          <w:color w:val="333333"/>
          <w:lang w:val="en"/>
        </w:rPr>
        <w:t>-19</w:t>
      </w:r>
      <w:r w:rsidRPr="00CE3540">
        <w:rPr>
          <w:rFonts w:cstheme="minorHAnsi"/>
          <w:color w:val="333333"/>
          <w:lang w:val="en"/>
        </w:rPr>
        <w:t xml:space="preserve"> response should mirror general safety elements </w:t>
      </w:r>
      <w:r>
        <w:rPr>
          <w:rFonts w:cstheme="minorHAnsi"/>
          <w:color w:val="333333"/>
          <w:lang w:val="en"/>
        </w:rPr>
        <w:t xml:space="preserve">found </w:t>
      </w:r>
      <w:r w:rsidRPr="00CE3540">
        <w:rPr>
          <w:rFonts w:cstheme="minorHAnsi"/>
          <w:color w:val="333333"/>
          <w:lang w:val="en"/>
        </w:rPr>
        <w:t xml:space="preserve">within your </w:t>
      </w:r>
      <w:r w:rsidRPr="00332AF5">
        <w:rPr>
          <w:rFonts w:cstheme="minorHAnsi"/>
          <w:color w:val="333333"/>
          <w:lang w:val="en"/>
        </w:rPr>
        <w:t>IIPP including:</w:t>
      </w:r>
    </w:p>
    <w:p w14:paraId="689B22A9" w14:textId="77777777" w:rsidR="002379E5" w:rsidRPr="00332AF5" w:rsidRDefault="002379E5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Designated coordinator</w:t>
      </w:r>
    </w:p>
    <w:p w14:paraId="228DA5A8" w14:textId="77777777" w:rsidR="002379E5" w:rsidRPr="00332AF5" w:rsidRDefault="002379E5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Employee training</w:t>
      </w:r>
    </w:p>
    <w:p w14:paraId="2F18E5F7" w14:textId="77777777" w:rsidR="002379E5" w:rsidRPr="00332AF5" w:rsidRDefault="002379E5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Employee communication</w:t>
      </w:r>
    </w:p>
    <w:p w14:paraId="693AF697" w14:textId="77777777" w:rsidR="002379E5" w:rsidRPr="00332AF5" w:rsidRDefault="002379E5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Hazard assessment</w:t>
      </w:r>
    </w:p>
    <w:p w14:paraId="1612F219" w14:textId="77777777" w:rsidR="002379E5" w:rsidRPr="00332AF5" w:rsidRDefault="002379E5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Hazard correction</w:t>
      </w:r>
    </w:p>
    <w:p w14:paraId="6FDE6A7E" w14:textId="77777777" w:rsidR="002379E5" w:rsidRPr="00332AF5" w:rsidRDefault="002379E5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Policy enforcement</w:t>
      </w:r>
    </w:p>
    <w:p w14:paraId="42A85391" w14:textId="77777777" w:rsidR="002379E5" w:rsidRPr="00332AF5" w:rsidRDefault="002379E5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Accident investigation</w:t>
      </w:r>
    </w:p>
    <w:p w14:paraId="4E9ABBD0" w14:textId="04772C90" w:rsidR="002379E5" w:rsidRPr="00332AF5" w:rsidRDefault="002379E5" w:rsidP="002379E5">
      <w:pPr>
        <w:rPr>
          <w:rFonts w:cstheme="minorHAnsi"/>
          <w:color w:val="333333"/>
          <w:lang w:val="en"/>
        </w:rPr>
      </w:pPr>
      <w:r w:rsidRPr="00332AF5">
        <w:rPr>
          <w:rFonts w:cstheme="minorHAnsi"/>
          <w:color w:val="333333"/>
          <w:lang w:val="en"/>
        </w:rPr>
        <w:t>The below provides a revisable example for use in your place of business.</w:t>
      </w:r>
    </w:p>
    <w:p w14:paraId="7E57E313" w14:textId="19900AAD" w:rsidR="002379E5" w:rsidRDefault="002379E5" w:rsidP="005A4DA2">
      <w:pPr>
        <w:pStyle w:val="pagesectionheading"/>
      </w:pPr>
      <w:bookmarkStart w:id="0" w:name="_Hlk40876546"/>
      <w:r>
        <w:t xml:space="preserve">Infectious Disease </w:t>
      </w:r>
      <w:bookmarkEnd w:id="0"/>
      <w:r>
        <w:t>Coordinator</w:t>
      </w:r>
    </w:p>
    <w:p w14:paraId="45F655A8" w14:textId="77777777" w:rsidR="005A4DA2" w:rsidRDefault="005A4DA2" w:rsidP="005A4DA2">
      <w:pPr>
        <w:pStyle w:val="pagesectionheading"/>
      </w:pPr>
    </w:p>
    <w:p w14:paraId="0CAF45FE" w14:textId="6A9D4E34" w:rsidR="002379E5" w:rsidRDefault="002379E5" w:rsidP="002379E5">
      <w:r w:rsidRPr="00E91058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highlight w:val="yellow"/>
        </w:rPr>
        <w:instrText xml:space="preserve"> FORMTEXT </w:instrText>
      </w:r>
      <w:r w:rsidRPr="00E91058">
        <w:rPr>
          <w:highlight w:val="yellow"/>
        </w:rPr>
      </w:r>
      <w:r w:rsidRPr="00E91058">
        <w:rPr>
          <w:highlight w:val="yellow"/>
        </w:rPr>
        <w:fldChar w:fldCharType="separate"/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highlight w:val="yellow"/>
        </w:rPr>
        <w:fldChar w:fldCharType="end"/>
      </w:r>
      <w:r>
        <w:t xml:space="preserve"> has designated </w:t>
      </w:r>
      <w:r w:rsidRPr="0096511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965115">
        <w:rPr>
          <w:highlight w:val="yellow"/>
        </w:rPr>
        <w:instrText xml:space="preserve"> FORMTEXT </w:instrText>
      </w:r>
      <w:r w:rsidRPr="00965115">
        <w:rPr>
          <w:highlight w:val="yellow"/>
        </w:rPr>
      </w:r>
      <w:r w:rsidRPr="00965115">
        <w:rPr>
          <w:highlight w:val="yellow"/>
        </w:rPr>
        <w:fldChar w:fldCharType="separate"/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highlight w:val="yellow"/>
        </w:rPr>
        <w:fldChar w:fldCharType="end"/>
      </w:r>
      <w:r>
        <w:t xml:space="preserve"> as our Infectious Disease (ID) Coordinator. </w:t>
      </w:r>
      <w:r w:rsidRPr="0096511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965115">
        <w:rPr>
          <w:highlight w:val="yellow"/>
        </w:rPr>
        <w:instrText xml:space="preserve"> FORMTEXT </w:instrText>
      </w:r>
      <w:r w:rsidRPr="00965115">
        <w:rPr>
          <w:highlight w:val="yellow"/>
        </w:rPr>
      </w:r>
      <w:r w:rsidRPr="00965115">
        <w:rPr>
          <w:highlight w:val="yellow"/>
        </w:rPr>
        <w:fldChar w:fldCharType="separate"/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noProof/>
          <w:highlight w:val="yellow"/>
        </w:rPr>
        <w:t> </w:t>
      </w:r>
      <w:r w:rsidRPr="00965115">
        <w:rPr>
          <w:highlight w:val="yellow"/>
        </w:rPr>
        <w:fldChar w:fldCharType="end"/>
      </w:r>
      <w:r>
        <w:t xml:space="preserve"> will be tasked with maintaining our infectious disease prevention response by providing related training, enforcing </w:t>
      </w:r>
      <w:r w:rsidR="004F7CC7">
        <w:t>policies,</w:t>
      </w:r>
      <w:r>
        <w:t xml:space="preserve"> and staying current with local directives.</w:t>
      </w:r>
    </w:p>
    <w:p w14:paraId="3B1CDEF1" w14:textId="1E8503AD" w:rsidR="002379E5" w:rsidRPr="003A119A" w:rsidRDefault="002379E5" w:rsidP="002379E5">
      <w:pPr>
        <w:spacing w:before="100" w:beforeAutospacing="1" w:after="100" w:afterAutospacing="1" w:line="240" w:lineRule="auto"/>
      </w:pPr>
      <w:r w:rsidRPr="003A119A">
        <w:t xml:space="preserve">We welcome your </w:t>
      </w:r>
      <w:r>
        <w:t xml:space="preserve">questions, </w:t>
      </w:r>
      <w:r w:rsidR="004F7CC7">
        <w:t>concerns,</w:t>
      </w:r>
      <w:r w:rsidRPr="003A119A">
        <w:t xml:space="preserve"> and feedback. Please contact our </w:t>
      </w:r>
      <w:r>
        <w:t>ID Coordinator</w:t>
      </w:r>
      <w:r w:rsidRPr="003A119A">
        <w:t xml:space="preserve"> </w:t>
      </w:r>
      <w:r w:rsidRPr="00E91058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highlight w:val="yellow"/>
        </w:rPr>
        <w:instrText xml:space="preserve"> FORMTEXT </w:instrText>
      </w:r>
      <w:r w:rsidRPr="00E91058">
        <w:rPr>
          <w:highlight w:val="yellow"/>
        </w:rPr>
      </w:r>
      <w:r w:rsidRPr="00E91058">
        <w:rPr>
          <w:highlight w:val="yellow"/>
        </w:rPr>
        <w:fldChar w:fldCharType="separate"/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highlight w:val="yellow"/>
        </w:rPr>
        <w:fldChar w:fldCharType="end"/>
      </w:r>
      <w:r w:rsidRPr="003A119A">
        <w:t xml:space="preserve"> at </w:t>
      </w:r>
      <w:r w:rsidRPr="00E91058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highlight w:val="yellow"/>
        </w:rPr>
        <w:instrText xml:space="preserve"> FORMTEXT </w:instrText>
      </w:r>
      <w:r w:rsidRPr="00E91058">
        <w:rPr>
          <w:highlight w:val="yellow"/>
        </w:rPr>
      </w:r>
      <w:r w:rsidRPr="00E91058">
        <w:rPr>
          <w:highlight w:val="yellow"/>
        </w:rPr>
        <w:fldChar w:fldCharType="separate"/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highlight w:val="yellow"/>
        </w:rPr>
        <w:fldChar w:fldCharType="end"/>
      </w:r>
      <w:r w:rsidRPr="003A119A">
        <w:t xml:space="preserve"> or submit an anonymous suggestion via our safety suggestion box located at </w:t>
      </w:r>
      <w:r w:rsidRPr="00E91058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highlight w:val="yellow"/>
        </w:rPr>
        <w:instrText xml:space="preserve"> FORMTEXT </w:instrText>
      </w:r>
      <w:r w:rsidRPr="00E91058">
        <w:rPr>
          <w:highlight w:val="yellow"/>
        </w:rPr>
      </w:r>
      <w:r w:rsidRPr="00E91058">
        <w:rPr>
          <w:highlight w:val="yellow"/>
        </w:rPr>
        <w:fldChar w:fldCharType="separate"/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highlight w:val="yellow"/>
        </w:rPr>
        <w:fldChar w:fldCharType="end"/>
      </w:r>
      <w:r w:rsidRPr="003A119A">
        <w:t xml:space="preserve">. </w:t>
      </w:r>
    </w:p>
    <w:p w14:paraId="5DA189D5" w14:textId="64D577CD" w:rsidR="002379E5" w:rsidRDefault="002379E5" w:rsidP="002379E5">
      <w:pPr>
        <w:spacing w:before="100" w:beforeAutospacing="1" w:after="100" w:afterAutospacing="1" w:line="240" w:lineRule="auto"/>
      </w:pPr>
      <w:r w:rsidRPr="003A119A">
        <w:t xml:space="preserve">Our ultimate goal is </w:t>
      </w:r>
      <w:r>
        <w:t xml:space="preserve">to achieve </w:t>
      </w:r>
      <w:r w:rsidRPr="003A119A">
        <w:t xml:space="preserve">zero </w:t>
      </w:r>
      <w:r>
        <w:t xml:space="preserve">infectious disease </w:t>
      </w:r>
      <w:r w:rsidRPr="003A119A">
        <w:t xml:space="preserve">incidents </w:t>
      </w:r>
      <w:r>
        <w:t xml:space="preserve">that would impact our employees, </w:t>
      </w:r>
      <w:r w:rsidR="004F7CC7">
        <w:t>customers,</w:t>
      </w:r>
      <w:r>
        <w:t xml:space="preserve"> or vendors. The </w:t>
      </w:r>
      <w:r w:rsidRPr="003A119A">
        <w:t>best way to ac</w:t>
      </w:r>
      <w:r>
        <w:t>complish</w:t>
      </w:r>
      <w:r w:rsidRPr="003A119A">
        <w:t xml:space="preserve"> this is </w:t>
      </w:r>
      <w:r>
        <w:t xml:space="preserve">by </w:t>
      </w:r>
      <w:r w:rsidRPr="003A119A">
        <w:t xml:space="preserve">encouraging employees to be </w:t>
      </w:r>
      <w:r>
        <w:t xml:space="preserve">vigilant with personal protective equipment (PPE) use, handwashing, sanitation, social </w:t>
      </w:r>
      <w:r w:rsidR="004F7CC7">
        <w:t>distancing,</w:t>
      </w:r>
      <w:r>
        <w:t xml:space="preserve"> and health reporting.</w:t>
      </w:r>
    </w:p>
    <w:p w14:paraId="193198C2" w14:textId="77777777" w:rsidR="002379E5" w:rsidRPr="003A119A" w:rsidRDefault="002379E5" w:rsidP="002379E5">
      <w:pPr>
        <w:pStyle w:val="pagesectionheading"/>
      </w:pPr>
      <w:r>
        <w:t xml:space="preserve">Infectious Disease </w:t>
      </w:r>
      <w:r w:rsidRPr="003A119A">
        <w:t>Safety Training</w:t>
      </w:r>
    </w:p>
    <w:p w14:paraId="1EBDFEEE" w14:textId="77777777" w:rsidR="002379E5" w:rsidRDefault="002379E5" w:rsidP="002379E5">
      <w:pPr>
        <w:spacing w:line="240" w:lineRule="auto"/>
      </w:pPr>
    </w:p>
    <w:p w14:paraId="79E9A9A1" w14:textId="77777777" w:rsidR="002379E5" w:rsidRDefault="002379E5" w:rsidP="002379E5">
      <w:pPr>
        <w:spacing w:line="240" w:lineRule="auto"/>
      </w:pPr>
      <w:r>
        <w:t>W</w:t>
      </w:r>
      <w:r w:rsidRPr="003A119A">
        <w:t>hen</w:t>
      </w:r>
      <w:r>
        <w:t>ever new processes are i</w:t>
      </w:r>
      <w:r w:rsidRPr="003A119A">
        <w:t>ntroduced to an employee</w:t>
      </w:r>
      <w:r>
        <w:t xml:space="preserve"> during this pandemic period</w:t>
      </w:r>
      <w:r w:rsidRPr="003A119A">
        <w:t xml:space="preserve">, training will be </w:t>
      </w:r>
      <w:r>
        <w:t xml:space="preserve">provided and </w:t>
      </w:r>
      <w:r w:rsidRPr="003A119A">
        <w:t xml:space="preserve">documented using the </w:t>
      </w:r>
      <w:r>
        <w:t>below checklist</w:t>
      </w:r>
      <w:r w:rsidRPr="003A119A">
        <w:t xml:space="preserve"> or similar means.</w:t>
      </w:r>
      <w:r>
        <w:t xml:space="preserve">  Topics to be covered include, but are not limited to:</w:t>
      </w:r>
    </w:p>
    <w:p w14:paraId="141D7609" w14:textId="77777777" w:rsidR="002379E5" w:rsidRDefault="002379E5" w:rsidP="002379E5">
      <w:pPr>
        <w:ind w:left="720"/>
      </w:pPr>
      <w:r w:rsidRPr="003A119A">
        <w:sym w:font="Wingdings" w:char="F071"/>
      </w:r>
      <w:r w:rsidRPr="003A119A">
        <w:t xml:space="preserve">  </w:t>
      </w:r>
      <w:r w:rsidRPr="003A119A">
        <w:tab/>
      </w:r>
      <w:r>
        <w:t>What is COVID-19 and how is it spread?</w:t>
      </w:r>
    </w:p>
    <w:p w14:paraId="4945E427" w14:textId="000C63DD" w:rsidR="002379E5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n"/>
        </w:rPr>
      </w:pPr>
      <w:r w:rsidRPr="003A119A">
        <w:sym w:font="Wingdings" w:char="F071"/>
      </w:r>
      <w:r w:rsidRPr="003A119A">
        <w:t xml:space="preserve"> </w:t>
      </w:r>
      <w:r>
        <w:tab/>
      </w:r>
      <w:r w:rsidRPr="0021538C">
        <w:rPr>
          <w:rFonts w:cstheme="minorHAnsi"/>
          <w:color w:val="333333"/>
          <w:lang w:val="en"/>
        </w:rPr>
        <w:t>How an infected person can spread COVID-19 to others even if they are not sick.</w:t>
      </w:r>
    </w:p>
    <w:p w14:paraId="765FBECB" w14:textId="020BC5F0" w:rsidR="008E7688" w:rsidRPr="008E7688" w:rsidRDefault="008E7688" w:rsidP="008E7688">
      <w:pPr>
        <w:shd w:val="clear" w:color="auto" w:fill="FFFFFF"/>
        <w:spacing w:before="100" w:beforeAutospacing="1" w:after="105" w:line="240" w:lineRule="auto"/>
        <w:ind w:left="1440" w:hanging="720"/>
        <w:rPr>
          <w:rFonts w:cstheme="minorHAnsi"/>
          <w:color w:val="333333"/>
          <w:lang w:val="en"/>
        </w:rPr>
      </w:pPr>
      <w:r w:rsidRPr="003A119A">
        <w:lastRenderedPageBreak/>
        <w:sym w:font="Wingdings" w:char="F071"/>
      </w:r>
      <w:r w:rsidRPr="003A119A">
        <w:t xml:space="preserve"> </w:t>
      </w:r>
      <w:r>
        <w:tab/>
      </w:r>
      <w:r>
        <w:rPr>
          <w:lang w:val="en"/>
        </w:rPr>
        <w:t>H</w:t>
      </w:r>
      <w:r w:rsidRPr="008E7688">
        <w:rPr>
          <w:lang w:val="en"/>
        </w:rPr>
        <w:t>ow to access COVID-19 testing and vaccination; and the fact that vaccination is effective at preventing COVID-19, protecting against both transmission and serious illness or death.</w:t>
      </w:r>
    </w:p>
    <w:p w14:paraId="194E7E71" w14:textId="5060C230" w:rsidR="002379E5" w:rsidRPr="0021538C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n"/>
        </w:rPr>
      </w:pPr>
      <w:bookmarkStart w:id="1" w:name="_Hlk77951393"/>
      <w:r w:rsidRPr="003A119A">
        <w:sym w:font="Wingdings" w:char="F071"/>
      </w:r>
      <w:r w:rsidRPr="003A119A">
        <w:t xml:space="preserve"> </w:t>
      </w:r>
      <w:bookmarkEnd w:id="1"/>
      <w:r>
        <w:tab/>
      </w:r>
      <w:r>
        <w:rPr>
          <w:rFonts w:cstheme="minorHAnsi"/>
          <w:color w:val="333333"/>
          <w:lang w:val="en"/>
        </w:rPr>
        <w:t>Infection prevention measures:</w:t>
      </w:r>
    </w:p>
    <w:p w14:paraId="73557975" w14:textId="5F0303EA" w:rsidR="002379E5" w:rsidRPr="00D47AA7" w:rsidRDefault="002379E5" w:rsidP="002379E5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>
        <w:t xml:space="preserve">Immediately advise coordinator or supervisor if you experience cough, fever, breathing difficulty, chills, muscle pain, sore </w:t>
      </w:r>
      <w:r w:rsidR="004F7CC7">
        <w:t>throat,</w:t>
      </w:r>
      <w:r>
        <w:t xml:space="preserve"> or recent loss of taste/smell.  </w:t>
      </w:r>
    </w:p>
    <w:p w14:paraId="3121777D" w14:textId="77777777" w:rsidR="002379E5" w:rsidRPr="00D47AA7" w:rsidRDefault="002379E5" w:rsidP="002379E5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>
        <w:t xml:space="preserve">Sick employees must stay home.  </w:t>
      </w:r>
    </w:p>
    <w:p w14:paraId="6BF1C528" w14:textId="678F1E24" w:rsidR="002379E5" w:rsidRPr="00D47AA7" w:rsidRDefault="002379E5" w:rsidP="002379E5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>
        <w:t>Employees with fever or acute respiratory symptoms must not return to work until:</w:t>
      </w:r>
    </w:p>
    <w:p w14:paraId="6967FEF0" w14:textId="77777777" w:rsidR="002473B9" w:rsidRPr="002473B9" w:rsidRDefault="002473B9" w:rsidP="002473B9">
      <w:pPr>
        <w:pStyle w:val="ListParagraph"/>
        <w:numPr>
          <w:ilvl w:val="2"/>
          <w:numId w:val="29"/>
        </w:numPr>
        <w:spacing w:after="270" w:line="240" w:lineRule="auto"/>
        <w:rPr>
          <w:rFonts w:asciiTheme="minorHAnsi" w:hAnsiTheme="minorHAnsi" w:cstheme="minorHAnsi"/>
          <w:lang w:val="en"/>
        </w:rPr>
      </w:pPr>
      <w:r w:rsidRPr="002473B9">
        <w:rPr>
          <w:rFonts w:asciiTheme="minorHAnsi" w:hAnsiTheme="minorHAnsi" w:cstheme="minorHAnsi"/>
          <w:lang w:val="en"/>
        </w:rPr>
        <w:t>At least 24 hours have passed since a fever of 100.4 degrees Fahrenheit or higher has resolved without the use of fever-reducing medications; and</w:t>
      </w:r>
    </w:p>
    <w:p w14:paraId="55AC2F87" w14:textId="131E4D6D" w:rsidR="002473B9" w:rsidRPr="002473B9" w:rsidRDefault="002473B9" w:rsidP="002473B9">
      <w:pPr>
        <w:pStyle w:val="ListParagraph"/>
        <w:numPr>
          <w:ilvl w:val="2"/>
          <w:numId w:val="29"/>
        </w:numPr>
        <w:spacing w:after="270" w:line="240" w:lineRule="auto"/>
        <w:rPr>
          <w:rFonts w:asciiTheme="minorHAnsi" w:hAnsiTheme="minorHAnsi" w:cstheme="minorHAnsi"/>
          <w:lang w:val="en"/>
        </w:rPr>
      </w:pPr>
      <w:r w:rsidRPr="002473B9">
        <w:rPr>
          <w:rFonts w:asciiTheme="minorHAnsi" w:hAnsiTheme="minorHAnsi" w:cstheme="minorHAnsi"/>
          <w:lang w:val="en"/>
        </w:rPr>
        <w:t>COVID-19 symptoms have improved; and</w:t>
      </w:r>
    </w:p>
    <w:p w14:paraId="49A82EED" w14:textId="58D655E1" w:rsidR="002473B9" w:rsidRPr="002473B9" w:rsidRDefault="002473B9" w:rsidP="002473B9">
      <w:pPr>
        <w:pStyle w:val="ListParagraph"/>
        <w:numPr>
          <w:ilvl w:val="2"/>
          <w:numId w:val="29"/>
        </w:numPr>
        <w:spacing w:after="270" w:line="240" w:lineRule="auto"/>
        <w:rPr>
          <w:rFonts w:ascii="Times New Roman" w:hAnsi="Times New Roman"/>
          <w:sz w:val="24"/>
          <w:szCs w:val="24"/>
          <w:lang w:val="en"/>
        </w:rPr>
      </w:pPr>
      <w:r w:rsidRPr="002473B9">
        <w:rPr>
          <w:rFonts w:asciiTheme="minorHAnsi" w:hAnsiTheme="minorHAnsi" w:cstheme="minorHAnsi"/>
          <w:lang w:val="en"/>
        </w:rPr>
        <w:t>At least 10 days have passed since COVID-19 symptoms first appeared.</w:t>
      </w:r>
    </w:p>
    <w:p w14:paraId="3602D6F4" w14:textId="02595CAA" w:rsidR="00C3376D" w:rsidRPr="00C3376D" w:rsidRDefault="00C3376D" w:rsidP="00C3376D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C3376D">
        <w:rPr>
          <w:rFonts w:cstheme="minorHAnsi"/>
          <w:color w:val="333333"/>
          <w:lang w:val="en"/>
        </w:rPr>
        <w:t xml:space="preserve">Cover your mouth and nose with a tissue when you cough or sneeze.  If you don’t have a tissue, </w:t>
      </w:r>
      <w:r w:rsidR="002473B9" w:rsidRPr="00C3376D">
        <w:rPr>
          <w:rFonts w:cstheme="minorHAnsi"/>
          <w:color w:val="333333"/>
          <w:lang w:val="en"/>
        </w:rPr>
        <w:t>cough,</w:t>
      </w:r>
      <w:r w:rsidRPr="00C3376D">
        <w:rPr>
          <w:rFonts w:cstheme="minorHAnsi"/>
          <w:color w:val="333333"/>
          <w:lang w:val="en"/>
        </w:rPr>
        <w:t xml:space="preserve"> or sneeze into your elbow, not your hands.  </w:t>
      </w:r>
    </w:p>
    <w:p w14:paraId="25FD141A" w14:textId="6C00B0E6" w:rsidR="00C3376D" w:rsidRPr="00C3376D" w:rsidRDefault="00C3376D" w:rsidP="00C3376D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C3376D">
        <w:rPr>
          <w:rFonts w:cstheme="minorHAnsi"/>
          <w:color w:val="333333"/>
          <w:lang w:val="en"/>
        </w:rPr>
        <w:t xml:space="preserve">Wash hands with soap and water for at least 20 seconds after interacting with others and after contacting shared surfaces or objects and avoiding touching eyes, </w:t>
      </w:r>
      <w:r w:rsidR="002473B9" w:rsidRPr="00C3376D">
        <w:rPr>
          <w:rFonts w:cstheme="minorHAnsi"/>
          <w:color w:val="333333"/>
          <w:lang w:val="en"/>
        </w:rPr>
        <w:t>nose,</w:t>
      </w:r>
      <w:r w:rsidRPr="00C3376D">
        <w:rPr>
          <w:rFonts w:cstheme="minorHAnsi"/>
          <w:color w:val="333333"/>
          <w:lang w:val="en"/>
        </w:rPr>
        <w:t xml:space="preserve"> and mouth with unwashed hands.</w:t>
      </w:r>
    </w:p>
    <w:p w14:paraId="78F8EB87" w14:textId="6456ED3F" w:rsidR="00C3376D" w:rsidRPr="00C3376D" w:rsidRDefault="00C3376D" w:rsidP="00C3376D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C3376D">
        <w:rPr>
          <w:rFonts w:cstheme="minorHAnsi"/>
          <w:color w:val="333333"/>
          <w:lang w:val="en"/>
        </w:rPr>
        <w:t>Avoid sharing personal items with co-workers (i.e., dishes, cups, utensils, towels).</w:t>
      </w:r>
    </w:p>
    <w:p w14:paraId="7CE3E0FA" w14:textId="77777777" w:rsidR="00C3376D" w:rsidRDefault="00C3376D" w:rsidP="00C3376D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C3376D">
        <w:rPr>
          <w:rFonts w:cstheme="minorHAnsi"/>
          <w:color w:val="333333"/>
          <w:lang w:val="en"/>
        </w:rPr>
        <w:t xml:space="preserve">Tissues, no-touch disposal trash cans and hand sanitizer will be provided for employees. </w:t>
      </w:r>
    </w:p>
    <w:p w14:paraId="0070A231" w14:textId="6C3308C2" w:rsidR="00C3376D" w:rsidRPr="00C3376D" w:rsidRDefault="00C3376D" w:rsidP="00C3376D">
      <w:pPr>
        <w:pStyle w:val="ListParagraph"/>
        <w:numPr>
          <w:ilvl w:val="2"/>
          <w:numId w:val="27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C3376D">
        <w:rPr>
          <w:rFonts w:cstheme="minorHAnsi"/>
          <w:color w:val="333333"/>
          <w:lang w:val="en"/>
        </w:rPr>
        <w:t>H</w:t>
      </w:r>
      <w:r w:rsidRPr="00C3376D">
        <w:rPr>
          <w:lang w:val="en"/>
        </w:rPr>
        <w:t>and sanitizers with methyl alcohol is prohibited.</w:t>
      </w:r>
    </w:p>
    <w:p w14:paraId="4949E39F" w14:textId="62C6B3F0" w:rsidR="00C3376D" w:rsidRPr="002473B9" w:rsidRDefault="00C3376D" w:rsidP="00C3376D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C37522">
        <w:rPr>
          <w:lang w:val="en"/>
        </w:rPr>
        <w:t xml:space="preserve">For buildings with mechanical or natural ventilation, or both, the quantity of outside air provided will be </w:t>
      </w:r>
      <w:r w:rsidRPr="00C3376D">
        <w:rPr>
          <w:lang w:val="en"/>
        </w:rPr>
        <w:t>maximized to the extent feasible</w:t>
      </w:r>
    </w:p>
    <w:p w14:paraId="09A5A2F3" w14:textId="23A4C708" w:rsidR="002473B9" w:rsidRPr="002473B9" w:rsidRDefault="002473B9" w:rsidP="002473B9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2473B9">
        <w:rPr>
          <w:rFonts w:cstheme="minorHAnsi"/>
          <w:color w:val="333333"/>
          <w:lang w:val="en"/>
        </w:rPr>
        <w:t>Maintain physical distancing</w:t>
      </w:r>
    </w:p>
    <w:p w14:paraId="3268F728" w14:textId="77777777" w:rsidR="002473B9" w:rsidRPr="001C3276" w:rsidRDefault="002473B9" w:rsidP="002473B9">
      <w:pPr>
        <w:pStyle w:val="ListParagraph"/>
        <w:numPr>
          <w:ilvl w:val="2"/>
          <w:numId w:val="28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1C3276">
        <w:rPr>
          <w:rFonts w:cstheme="minorHAnsi"/>
          <w:color w:val="333333"/>
          <w:lang w:val="en"/>
        </w:rPr>
        <w:t xml:space="preserve">Where possible, limit public access to </w:t>
      </w:r>
      <w:r>
        <w:rPr>
          <w:rFonts w:cstheme="minorHAnsi"/>
          <w:color w:val="333333"/>
          <w:lang w:val="en"/>
        </w:rPr>
        <w:t xml:space="preserve">the </w:t>
      </w:r>
      <w:r w:rsidRPr="001C3276">
        <w:rPr>
          <w:rFonts w:cstheme="minorHAnsi"/>
          <w:color w:val="333333"/>
          <w:lang w:val="en"/>
        </w:rPr>
        <w:t>work site</w:t>
      </w:r>
      <w:r>
        <w:rPr>
          <w:rFonts w:cstheme="minorHAnsi"/>
          <w:color w:val="333333"/>
          <w:lang w:val="en"/>
        </w:rPr>
        <w:t>.</w:t>
      </w:r>
    </w:p>
    <w:p w14:paraId="7FDE79D1" w14:textId="3A71CE25" w:rsidR="002473B9" w:rsidRPr="001C3276" w:rsidRDefault="002473B9" w:rsidP="002473B9">
      <w:pPr>
        <w:pStyle w:val="ListParagraph"/>
        <w:numPr>
          <w:ilvl w:val="2"/>
          <w:numId w:val="28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>
        <w:rPr>
          <w:rFonts w:cstheme="minorHAnsi"/>
          <w:color w:val="333333"/>
          <w:lang w:val="en"/>
        </w:rPr>
        <w:t>Stagger</w:t>
      </w:r>
      <w:r w:rsidRPr="001C3276">
        <w:rPr>
          <w:rFonts w:cstheme="minorHAnsi"/>
          <w:color w:val="333333"/>
          <w:lang w:val="en"/>
        </w:rPr>
        <w:t xml:space="preserve"> breaks and lunch times</w:t>
      </w:r>
      <w:r>
        <w:rPr>
          <w:rFonts w:cstheme="minorHAnsi"/>
          <w:color w:val="333333"/>
          <w:lang w:val="en"/>
        </w:rPr>
        <w:t>.</w:t>
      </w:r>
    </w:p>
    <w:p w14:paraId="14F44149" w14:textId="526810AC" w:rsidR="002473B9" w:rsidRPr="001C3276" w:rsidRDefault="002473B9" w:rsidP="002473B9">
      <w:pPr>
        <w:pStyle w:val="ListParagraph"/>
        <w:numPr>
          <w:ilvl w:val="2"/>
          <w:numId w:val="28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1C3276">
        <w:rPr>
          <w:rFonts w:cstheme="minorHAnsi"/>
          <w:color w:val="333333"/>
          <w:lang w:val="en"/>
        </w:rPr>
        <w:t>Limit number of employees gathered in break areas, trainings, etc.</w:t>
      </w:r>
    </w:p>
    <w:p w14:paraId="193FAE96" w14:textId="2D6EC88B" w:rsidR="002379E5" w:rsidRPr="0021538C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n"/>
        </w:rPr>
      </w:pPr>
      <w:r w:rsidRPr="003A119A">
        <w:sym w:font="Wingdings" w:char="F071"/>
      </w:r>
      <w:r w:rsidRPr="003A119A">
        <w:t xml:space="preserve"> </w:t>
      </w:r>
      <w:r>
        <w:tab/>
      </w:r>
      <w:r w:rsidRPr="0021538C">
        <w:rPr>
          <w:rFonts w:cstheme="minorHAnsi"/>
          <w:color w:val="333333"/>
          <w:lang w:val="en"/>
        </w:rPr>
        <w:t xml:space="preserve">How to prevent the spread of COVID-19 by using face covers: </w:t>
      </w:r>
    </w:p>
    <w:p w14:paraId="7A02526F" w14:textId="4D284B03" w:rsidR="00C37522" w:rsidRDefault="00C37522" w:rsidP="002379E5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>
        <w:rPr>
          <w:lang w:val="en"/>
        </w:rPr>
        <w:t>For all employees who are not fully vaccinated, face coverings are to be worn when indoors or in vehicles with other employees.</w:t>
      </w:r>
    </w:p>
    <w:p w14:paraId="623C102C" w14:textId="79DAA3BE" w:rsidR="00C37522" w:rsidRPr="004F7CC7" w:rsidRDefault="00C37522" w:rsidP="002379E5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>
        <w:rPr>
          <w:lang w:val="en"/>
        </w:rPr>
        <w:t>Employees will not be prevented from wearing a face covering when not required</w:t>
      </w:r>
      <w:r w:rsidR="00616955">
        <w:rPr>
          <w:lang w:val="en"/>
        </w:rPr>
        <w:t>.</w:t>
      </w:r>
    </w:p>
    <w:p w14:paraId="189D095B" w14:textId="7FD44CD3" w:rsidR="004F7CC7" w:rsidRPr="004F7CC7" w:rsidRDefault="004F7CC7" w:rsidP="004F7CC7">
      <w:pPr>
        <w:pStyle w:val="ListParagraph"/>
        <w:numPr>
          <w:ilvl w:val="0"/>
          <w:numId w:val="31"/>
        </w:numPr>
        <w:spacing w:after="270" w:line="240" w:lineRule="auto"/>
        <w:ind w:left="1800"/>
        <w:rPr>
          <w:rFonts w:asciiTheme="minorHAnsi" w:hAnsiTheme="minorHAnsi" w:cstheme="minorHAnsi"/>
          <w:lang w:val="en"/>
        </w:rPr>
      </w:pPr>
      <w:r>
        <w:rPr>
          <w:rFonts w:asciiTheme="minorHAnsi" w:hAnsiTheme="minorHAnsi" w:cstheme="minorHAnsi"/>
          <w:lang w:val="en"/>
        </w:rPr>
        <w:t>F</w:t>
      </w:r>
      <w:r w:rsidRPr="004F7CC7">
        <w:rPr>
          <w:rFonts w:asciiTheme="minorHAnsi" w:hAnsiTheme="minorHAnsi" w:cstheme="minorHAnsi"/>
          <w:lang w:val="en"/>
        </w:rPr>
        <w:t xml:space="preserve">ace coverings </w:t>
      </w:r>
      <w:r>
        <w:rPr>
          <w:rFonts w:asciiTheme="minorHAnsi" w:hAnsiTheme="minorHAnsi" w:cstheme="minorHAnsi"/>
          <w:lang w:val="en"/>
        </w:rPr>
        <w:t>will be mandated for</w:t>
      </w:r>
      <w:r w:rsidRPr="004F7CC7">
        <w:rPr>
          <w:rFonts w:asciiTheme="minorHAnsi" w:hAnsiTheme="minorHAnsi" w:cstheme="minorHAnsi"/>
          <w:lang w:val="en"/>
        </w:rPr>
        <w:t xml:space="preserve"> </w:t>
      </w:r>
      <w:r>
        <w:rPr>
          <w:rFonts w:asciiTheme="minorHAnsi" w:hAnsiTheme="minorHAnsi" w:cstheme="minorHAnsi"/>
          <w:lang w:val="en"/>
        </w:rPr>
        <w:t xml:space="preserve">all </w:t>
      </w:r>
      <w:r w:rsidRPr="004F7CC7">
        <w:rPr>
          <w:rFonts w:asciiTheme="minorHAnsi" w:hAnsiTheme="minorHAnsi" w:cstheme="minorHAnsi"/>
          <w:lang w:val="en"/>
        </w:rPr>
        <w:t>employees when required by orders from the CDPH.</w:t>
      </w:r>
    </w:p>
    <w:p w14:paraId="1F8B3468" w14:textId="77777777" w:rsidR="004F7CC7" w:rsidRPr="004F7CC7" w:rsidRDefault="004F7CC7" w:rsidP="004F7CC7">
      <w:pPr>
        <w:pStyle w:val="ListParagraph"/>
        <w:numPr>
          <w:ilvl w:val="0"/>
          <w:numId w:val="31"/>
        </w:numPr>
        <w:spacing w:after="270" w:line="240" w:lineRule="auto"/>
        <w:ind w:left="1800"/>
        <w:rPr>
          <w:rFonts w:ascii="Times New Roman" w:hAnsi="Times New Roman"/>
          <w:sz w:val="24"/>
          <w:szCs w:val="24"/>
          <w:lang w:val="en"/>
        </w:rPr>
      </w:pPr>
      <w:r>
        <w:rPr>
          <w:rFonts w:asciiTheme="minorHAnsi" w:hAnsiTheme="minorHAnsi" w:cstheme="minorHAnsi"/>
          <w:lang w:val="en"/>
        </w:rPr>
        <w:t xml:space="preserve">Face coverings must be </w:t>
      </w:r>
      <w:r w:rsidRPr="004F7CC7">
        <w:rPr>
          <w:rFonts w:asciiTheme="minorHAnsi" w:hAnsiTheme="minorHAnsi" w:cstheme="minorHAnsi"/>
          <w:lang w:val="en"/>
        </w:rPr>
        <w:t>clean</w:t>
      </w:r>
      <w:r>
        <w:rPr>
          <w:rFonts w:asciiTheme="minorHAnsi" w:hAnsiTheme="minorHAnsi" w:cstheme="minorHAnsi"/>
          <w:lang w:val="en"/>
        </w:rPr>
        <w:t xml:space="preserve">, </w:t>
      </w:r>
      <w:r w:rsidRPr="004F7CC7">
        <w:rPr>
          <w:rFonts w:asciiTheme="minorHAnsi" w:hAnsiTheme="minorHAnsi" w:cstheme="minorHAnsi"/>
          <w:lang w:val="en"/>
        </w:rPr>
        <w:t xml:space="preserve">undamaged, and worn over the nose and mouth. </w:t>
      </w:r>
    </w:p>
    <w:p w14:paraId="5B7C96D0" w14:textId="53C8A8BB" w:rsidR="004F7CC7" w:rsidRPr="004F7CC7" w:rsidRDefault="004F7CC7" w:rsidP="004F7CC7">
      <w:pPr>
        <w:pStyle w:val="ListParagraph"/>
        <w:numPr>
          <w:ilvl w:val="1"/>
          <w:numId w:val="31"/>
        </w:numPr>
        <w:spacing w:after="270" w:line="240" w:lineRule="auto"/>
        <w:ind w:left="2520"/>
        <w:rPr>
          <w:rFonts w:ascii="Times New Roman" w:hAnsi="Times New Roman"/>
          <w:sz w:val="24"/>
          <w:szCs w:val="24"/>
          <w:lang w:val="en"/>
        </w:rPr>
      </w:pPr>
      <w:r w:rsidRPr="004F7CC7">
        <w:rPr>
          <w:rFonts w:asciiTheme="minorHAnsi" w:hAnsiTheme="minorHAnsi" w:cstheme="minorHAnsi"/>
          <w:lang w:val="en"/>
        </w:rPr>
        <w:t>Face shields are not a replacement for face coverings, although they may be worn together for additional protection</w:t>
      </w:r>
      <w:r w:rsidR="00616955">
        <w:rPr>
          <w:rFonts w:asciiTheme="minorHAnsi" w:hAnsiTheme="minorHAnsi" w:cstheme="minorHAnsi"/>
          <w:lang w:val="en"/>
        </w:rPr>
        <w:t>.</w:t>
      </w:r>
    </w:p>
    <w:p w14:paraId="6CCB11A4" w14:textId="0BB45D01" w:rsidR="002379E5" w:rsidRDefault="005942BE" w:rsidP="002379E5">
      <w:pPr>
        <w:shd w:val="clear" w:color="auto" w:fill="FFFFFF"/>
        <w:spacing w:before="100" w:beforeAutospacing="1" w:after="105" w:line="240" w:lineRule="auto"/>
        <w:ind w:left="1440" w:hanging="720"/>
      </w:pPr>
      <w:r w:rsidRPr="003A119A">
        <w:sym w:font="Wingdings" w:char="F071"/>
      </w:r>
      <w:r>
        <w:tab/>
      </w:r>
      <w:r w:rsidR="002379E5">
        <w:t xml:space="preserve">When to use </w:t>
      </w:r>
      <w:r w:rsidR="00616955">
        <w:t>Personal Protective Equipment (</w:t>
      </w:r>
      <w:r w:rsidR="002379E5">
        <w:t>PPE</w:t>
      </w:r>
      <w:r w:rsidR="00616955">
        <w:t>)</w:t>
      </w:r>
      <w:r w:rsidR="002379E5">
        <w:t>, what PPE is necessary, how to properly put on, use and take off PPE, and how to properly dispose of PPE.</w:t>
      </w:r>
    </w:p>
    <w:p w14:paraId="1F65730E" w14:textId="77777777" w:rsidR="00C37522" w:rsidRDefault="00C37522" w:rsidP="00C37522">
      <w:pPr>
        <w:shd w:val="clear" w:color="auto" w:fill="FFFFFF"/>
        <w:spacing w:before="100" w:beforeAutospacing="1" w:after="105" w:line="240" w:lineRule="auto"/>
        <w:ind w:left="1440" w:hanging="720"/>
      </w:pPr>
      <w:r w:rsidRPr="003A119A">
        <w:sym w:font="Wingdings" w:char="F071"/>
      </w:r>
      <w:r w:rsidRPr="003A119A">
        <w:t xml:space="preserve"> </w:t>
      </w:r>
      <w:r>
        <w:tab/>
        <w:t xml:space="preserve">How employees with medical or other conditions that put them at increased risk of severe COVID-19 illness can request accommodations. </w:t>
      </w:r>
    </w:p>
    <w:p w14:paraId="308F3714" w14:textId="6D092D67" w:rsidR="002379E5" w:rsidRPr="0021538C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n"/>
        </w:rPr>
      </w:pPr>
      <w:r w:rsidRPr="003A119A">
        <w:sym w:font="Wingdings" w:char="F071"/>
      </w:r>
      <w:r>
        <w:tab/>
      </w:r>
      <w:r w:rsidR="002473B9">
        <w:t xml:space="preserve">How to safely </w:t>
      </w:r>
      <w:r w:rsidR="00C841AA">
        <w:rPr>
          <w:rFonts w:cstheme="minorHAnsi"/>
          <w:color w:val="333333"/>
          <w:lang w:val="en"/>
        </w:rPr>
        <w:t>use of</w:t>
      </w:r>
      <w:r w:rsidRPr="0021538C">
        <w:rPr>
          <w:rFonts w:cstheme="minorHAnsi"/>
          <w:color w:val="333333"/>
          <w:lang w:val="en"/>
        </w:rPr>
        <w:t xml:space="preserve"> cleaners and disinfectants: </w:t>
      </w:r>
    </w:p>
    <w:p w14:paraId="0140C652" w14:textId="27E7E5FF" w:rsidR="002379E5" w:rsidRPr="0021538C" w:rsidRDefault="002473B9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>
        <w:rPr>
          <w:rFonts w:cstheme="minorHAnsi"/>
          <w:color w:val="333333"/>
          <w:lang w:val="en"/>
        </w:rPr>
        <w:lastRenderedPageBreak/>
        <w:t>Understand</w:t>
      </w:r>
      <w:r w:rsidR="00C841AA">
        <w:rPr>
          <w:rFonts w:cstheme="minorHAnsi"/>
          <w:color w:val="333333"/>
          <w:lang w:val="en"/>
        </w:rPr>
        <w:t xml:space="preserve"> </w:t>
      </w:r>
      <w:r w:rsidR="002379E5" w:rsidRPr="0021538C">
        <w:rPr>
          <w:rFonts w:cstheme="minorHAnsi"/>
          <w:color w:val="333333"/>
          <w:lang w:val="en"/>
        </w:rPr>
        <w:t>hazards of the cleaners used at the worksite.</w:t>
      </w:r>
      <w:r w:rsidR="002379E5">
        <w:rPr>
          <w:rFonts w:cstheme="minorHAnsi"/>
          <w:color w:val="333333"/>
          <w:lang w:val="en"/>
        </w:rPr>
        <w:t xml:space="preserve"> Reference Safety Data Sheet(s).</w:t>
      </w:r>
    </w:p>
    <w:p w14:paraId="2D04F947" w14:textId="324418E9" w:rsidR="002379E5" w:rsidRPr="0021538C" w:rsidRDefault="002379E5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 w:rsidRPr="0021538C">
        <w:rPr>
          <w:rFonts w:cstheme="minorHAnsi"/>
          <w:color w:val="333333"/>
          <w:lang w:val="en"/>
        </w:rPr>
        <w:t>Wea</w:t>
      </w:r>
      <w:r w:rsidR="002473B9">
        <w:rPr>
          <w:rFonts w:cstheme="minorHAnsi"/>
          <w:color w:val="333333"/>
          <w:lang w:val="en"/>
        </w:rPr>
        <w:t>r</w:t>
      </w:r>
      <w:r w:rsidRPr="0021538C">
        <w:rPr>
          <w:rFonts w:cstheme="minorHAnsi"/>
          <w:color w:val="333333"/>
          <w:lang w:val="en"/>
        </w:rPr>
        <w:t xml:space="preserve"> PPE (such as gloves).</w:t>
      </w:r>
    </w:p>
    <w:p w14:paraId="32DBE931" w14:textId="191B73D9" w:rsidR="002379E5" w:rsidRPr="0021538C" w:rsidRDefault="002473B9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n"/>
        </w:rPr>
      </w:pPr>
      <w:r>
        <w:rPr>
          <w:rFonts w:cstheme="minorHAnsi"/>
          <w:color w:val="333333"/>
          <w:lang w:val="en"/>
        </w:rPr>
        <w:t>Ensure</w:t>
      </w:r>
      <w:r w:rsidR="002379E5" w:rsidRPr="0021538C">
        <w:rPr>
          <w:rFonts w:cstheme="minorHAnsi"/>
          <w:color w:val="333333"/>
          <w:lang w:val="en"/>
        </w:rPr>
        <w:t xml:space="preserve"> cleaners and disinfectants are used in a manner that does not endanger employees.</w:t>
      </w:r>
    </w:p>
    <w:p w14:paraId="3C5616B6" w14:textId="77777777" w:rsidR="002379E5" w:rsidRPr="0021538C" w:rsidRDefault="002379E5" w:rsidP="002379E5">
      <w:pPr>
        <w:spacing w:before="120" w:after="60" w:line="240" w:lineRule="auto"/>
        <w:ind w:left="720"/>
        <w:rPr>
          <w:rFonts w:cstheme="minorHAnsi"/>
        </w:rPr>
      </w:pPr>
      <w:r w:rsidRPr="0021538C">
        <w:rPr>
          <w:rFonts w:cstheme="minorHAnsi"/>
        </w:rPr>
        <w:sym w:font="Wingdings" w:char="F071"/>
      </w:r>
      <w:r w:rsidRPr="0021538C">
        <w:rPr>
          <w:rFonts w:cstheme="minorHAnsi"/>
        </w:rPr>
        <w:tab/>
      </w:r>
      <w:r w:rsidRPr="00E91058">
        <w:rPr>
          <w:rFonts w:cstheme="minorHAnsi"/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rFonts w:cstheme="minorHAnsi"/>
          <w:highlight w:val="yellow"/>
        </w:rPr>
        <w:instrText xml:space="preserve"> FORMTEXT </w:instrText>
      </w:r>
      <w:r w:rsidRPr="00E91058">
        <w:rPr>
          <w:rFonts w:cstheme="minorHAnsi"/>
          <w:highlight w:val="yellow"/>
        </w:rPr>
      </w:r>
      <w:r w:rsidRPr="00E91058">
        <w:rPr>
          <w:rFonts w:cstheme="minorHAnsi"/>
          <w:highlight w:val="yellow"/>
        </w:rPr>
        <w:fldChar w:fldCharType="separate"/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highlight w:val="yellow"/>
        </w:rPr>
        <w:fldChar w:fldCharType="end"/>
      </w:r>
      <w:r>
        <w:rPr>
          <w:rFonts w:cstheme="minorHAnsi"/>
        </w:rPr>
        <w:t xml:space="preserve"> (insert any additional content)</w:t>
      </w:r>
    </w:p>
    <w:p w14:paraId="4DB22453" w14:textId="77777777" w:rsidR="002379E5" w:rsidRPr="0021538C" w:rsidRDefault="002379E5" w:rsidP="002379E5">
      <w:pPr>
        <w:spacing w:before="120" w:after="60" w:line="240" w:lineRule="auto"/>
        <w:ind w:left="720"/>
        <w:rPr>
          <w:rFonts w:cstheme="minorHAnsi"/>
        </w:rPr>
      </w:pPr>
      <w:r w:rsidRPr="0021538C">
        <w:rPr>
          <w:rFonts w:cstheme="minorHAnsi"/>
        </w:rPr>
        <w:sym w:font="Wingdings" w:char="F071"/>
      </w:r>
      <w:r w:rsidRPr="0021538C">
        <w:rPr>
          <w:rFonts w:cstheme="minorHAnsi"/>
        </w:rPr>
        <w:tab/>
      </w:r>
      <w:r w:rsidRPr="00E91058">
        <w:rPr>
          <w:rFonts w:cstheme="minorHAnsi"/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rFonts w:cstheme="minorHAnsi"/>
          <w:highlight w:val="yellow"/>
        </w:rPr>
        <w:instrText xml:space="preserve"> FORMTEXT </w:instrText>
      </w:r>
      <w:r w:rsidRPr="00E91058">
        <w:rPr>
          <w:rFonts w:cstheme="minorHAnsi"/>
          <w:highlight w:val="yellow"/>
        </w:rPr>
      </w:r>
      <w:r w:rsidRPr="00E91058">
        <w:rPr>
          <w:rFonts w:cstheme="minorHAnsi"/>
          <w:highlight w:val="yellow"/>
        </w:rPr>
        <w:fldChar w:fldCharType="separate"/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noProof/>
          <w:highlight w:val="yellow"/>
        </w:rPr>
        <w:t> </w:t>
      </w:r>
      <w:r w:rsidRPr="00E91058">
        <w:rPr>
          <w:rFonts w:cstheme="minorHAnsi"/>
          <w:highlight w:val="yellow"/>
        </w:rPr>
        <w:fldChar w:fldCharType="end"/>
      </w:r>
      <w:r>
        <w:rPr>
          <w:rFonts w:cstheme="minorHAnsi"/>
        </w:rPr>
        <w:t xml:space="preserve"> (insert any additional content)</w:t>
      </w:r>
    </w:p>
    <w:p w14:paraId="462866AF" w14:textId="77777777" w:rsidR="002379E5" w:rsidRPr="0021538C" w:rsidRDefault="002379E5" w:rsidP="002379E5">
      <w:pPr>
        <w:spacing w:line="240" w:lineRule="auto"/>
        <w:ind w:left="720"/>
        <w:rPr>
          <w:rFonts w:cstheme="minorHAnsi"/>
        </w:rPr>
      </w:pPr>
    </w:p>
    <w:p w14:paraId="16F81BF2" w14:textId="77777777" w:rsidR="002379E5" w:rsidRPr="003A119A" w:rsidRDefault="002379E5" w:rsidP="002379E5">
      <w:pPr>
        <w:spacing w:line="240" w:lineRule="auto"/>
      </w:pPr>
      <w:r w:rsidRPr="003A119A">
        <w:t xml:space="preserve">I have been instructed on the </w:t>
      </w:r>
      <w:r>
        <w:t xml:space="preserve">above </w:t>
      </w:r>
      <w:r w:rsidRPr="003A119A">
        <w:t xml:space="preserve">topics and understand related company policies and procedures.    </w:t>
      </w:r>
    </w:p>
    <w:p w14:paraId="4754DA9F" w14:textId="77777777" w:rsidR="002379E5" w:rsidRDefault="002379E5" w:rsidP="002379E5">
      <w:pPr>
        <w:spacing w:line="240" w:lineRule="auto"/>
      </w:pPr>
      <w:r w:rsidRPr="003A119A">
        <w:t>______________________________________</w:t>
      </w:r>
      <w:r w:rsidRPr="003A119A">
        <w:tab/>
      </w:r>
      <w:r w:rsidRPr="003A119A">
        <w:tab/>
        <w:t>__________________</w:t>
      </w:r>
    </w:p>
    <w:p w14:paraId="1D53D916" w14:textId="77777777" w:rsidR="002379E5" w:rsidRDefault="002379E5" w:rsidP="002379E5">
      <w:pPr>
        <w:spacing w:line="240" w:lineRule="auto"/>
        <w:rPr>
          <w:rFonts w:cs="Arial"/>
        </w:rPr>
      </w:pPr>
      <w:r w:rsidRPr="003A119A">
        <w:rPr>
          <w:rFonts w:cs="Arial"/>
        </w:rPr>
        <w:t>Employee Signature</w:t>
      </w:r>
      <w:r w:rsidRPr="003A119A">
        <w:rPr>
          <w:rFonts w:cs="Arial"/>
        </w:rPr>
        <w:tab/>
      </w:r>
      <w:r w:rsidRPr="003A119A">
        <w:rPr>
          <w:rFonts w:cs="Arial"/>
        </w:rPr>
        <w:tab/>
      </w:r>
      <w:r w:rsidRPr="003A119A">
        <w:rPr>
          <w:rFonts w:cs="Arial"/>
        </w:rPr>
        <w:tab/>
      </w:r>
      <w:r w:rsidRPr="003A119A">
        <w:rPr>
          <w:rFonts w:cs="Arial"/>
        </w:rPr>
        <w:tab/>
        <w:t xml:space="preserve">                 Date</w:t>
      </w:r>
    </w:p>
    <w:p w14:paraId="34BBD3DF" w14:textId="77777777" w:rsidR="002379E5" w:rsidRDefault="002379E5" w:rsidP="002379E5">
      <w:pPr>
        <w:spacing w:line="240" w:lineRule="auto"/>
      </w:pPr>
    </w:p>
    <w:p w14:paraId="24BBD24D" w14:textId="77777777" w:rsidR="002379E5" w:rsidRPr="003A119A" w:rsidRDefault="002379E5" w:rsidP="002379E5">
      <w:pPr>
        <w:pStyle w:val="pagesectionheading"/>
      </w:pPr>
      <w:r>
        <w:t xml:space="preserve">Infectious Disease </w:t>
      </w:r>
      <w:r w:rsidRPr="003A119A">
        <w:t>Communication</w:t>
      </w:r>
    </w:p>
    <w:p w14:paraId="547FA7F7" w14:textId="77777777" w:rsidR="002379E5" w:rsidRDefault="002379E5" w:rsidP="002379E5">
      <w:pPr>
        <w:spacing w:line="240" w:lineRule="auto"/>
      </w:pPr>
    </w:p>
    <w:p w14:paraId="405BA052" w14:textId="77777777" w:rsidR="002379E5" w:rsidRPr="003A119A" w:rsidRDefault="002379E5" w:rsidP="002379E5">
      <w:pPr>
        <w:spacing w:line="240" w:lineRule="auto"/>
      </w:pPr>
      <w:r w:rsidRPr="003A119A">
        <w:t xml:space="preserve">Effective communication between management and employees </w:t>
      </w:r>
      <w:r>
        <w:t xml:space="preserve">is critical during this period of frequently updated information from agencies such as the CDC, WHO and OSHA. </w:t>
      </w:r>
      <w:r w:rsidRPr="003A119A">
        <w:t>The following (checked) methods will be used</w:t>
      </w:r>
      <w:r>
        <w:t xml:space="preserve"> to assure employees are kept well informed</w:t>
      </w:r>
      <w:r w:rsidRPr="003A119A">
        <w:t>:</w:t>
      </w:r>
    </w:p>
    <w:p w14:paraId="162251B8" w14:textId="77777777" w:rsidR="002379E5" w:rsidRPr="003A119A" w:rsidRDefault="002379E5" w:rsidP="00616955">
      <w:pPr>
        <w:pStyle w:val="ListParagraph"/>
        <w:numPr>
          <w:ilvl w:val="0"/>
          <w:numId w:val="38"/>
        </w:numPr>
        <w:spacing w:line="240" w:lineRule="auto"/>
      </w:pPr>
      <w:r w:rsidRPr="003A119A">
        <w:t xml:space="preserve">Employee safety meetings conducted </w:t>
      </w:r>
      <w:r w:rsidRPr="00E91058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highlight w:val="yellow"/>
        </w:rPr>
        <w:instrText xml:space="preserve"> FORMTEXT </w:instrText>
      </w:r>
      <w:r w:rsidRPr="00E91058">
        <w:rPr>
          <w:highlight w:val="yellow"/>
        </w:rPr>
      </w:r>
      <w:r w:rsidRPr="00E91058">
        <w:rPr>
          <w:highlight w:val="yellow"/>
        </w:rPr>
        <w:fldChar w:fldCharType="separate"/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highlight w:val="yellow"/>
        </w:rPr>
        <w:fldChar w:fldCharType="end"/>
      </w:r>
      <w:r w:rsidRPr="003A119A">
        <w:t xml:space="preserve"> (</w:t>
      </w:r>
      <w:r>
        <w:t>daily, weekly, monthly, quarterly</w:t>
      </w:r>
      <w:r w:rsidRPr="003A119A">
        <w:t xml:space="preserve">) with interim meetings </w:t>
      </w:r>
      <w:r>
        <w:t>hel</w:t>
      </w:r>
      <w:r w:rsidRPr="003A119A">
        <w:t>d as needed</w:t>
      </w:r>
      <w:r>
        <w:t>.</w:t>
      </w:r>
    </w:p>
    <w:p w14:paraId="3DA5B0D9" w14:textId="77777777" w:rsidR="002379E5" w:rsidRPr="003A119A" w:rsidRDefault="002379E5" w:rsidP="00616955">
      <w:pPr>
        <w:pStyle w:val="ListParagraph"/>
        <w:numPr>
          <w:ilvl w:val="0"/>
          <w:numId w:val="38"/>
        </w:numPr>
        <w:spacing w:line="240" w:lineRule="auto"/>
      </w:pPr>
      <w:r w:rsidRPr="003A119A">
        <w:t>New employee safety orientation</w:t>
      </w:r>
      <w:r>
        <w:t>.</w:t>
      </w:r>
    </w:p>
    <w:p w14:paraId="187E46BB" w14:textId="77777777" w:rsidR="002379E5" w:rsidRPr="003A119A" w:rsidRDefault="002379E5" w:rsidP="00616955">
      <w:pPr>
        <w:pStyle w:val="ListParagraph"/>
        <w:numPr>
          <w:ilvl w:val="0"/>
          <w:numId w:val="38"/>
        </w:numPr>
        <w:spacing w:line="240" w:lineRule="auto"/>
      </w:pPr>
      <w:r w:rsidRPr="003A119A">
        <w:t xml:space="preserve">Employee bulletin boards with </w:t>
      </w:r>
      <w:r>
        <w:t xml:space="preserve">CDC and WHO </w:t>
      </w:r>
      <w:r w:rsidRPr="003A119A">
        <w:t>messages posted regularly</w:t>
      </w:r>
      <w:r>
        <w:t>.</w:t>
      </w:r>
    </w:p>
    <w:p w14:paraId="3F6C3BDD" w14:textId="317954E5" w:rsidR="002379E5" w:rsidRDefault="002379E5" w:rsidP="00616955">
      <w:pPr>
        <w:pStyle w:val="ListParagraph"/>
        <w:numPr>
          <w:ilvl w:val="0"/>
          <w:numId w:val="38"/>
        </w:numPr>
        <w:spacing w:line="240" w:lineRule="auto"/>
      </w:pPr>
      <w:r w:rsidRPr="003A119A">
        <w:t xml:space="preserve">Written communications including payroll stuffers, </w:t>
      </w:r>
      <w:r w:rsidR="004F7CC7" w:rsidRPr="003A119A">
        <w:t>newsletters,</w:t>
      </w:r>
      <w:r w:rsidRPr="003A119A">
        <w:t xml:space="preserve"> or postings</w:t>
      </w:r>
      <w:r>
        <w:t>.</w:t>
      </w:r>
    </w:p>
    <w:p w14:paraId="36417583" w14:textId="77777777" w:rsidR="002379E5" w:rsidRPr="003A119A" w:rsidRDefault="002379E5" w:rsidP="00616955">
      <w:pPr>
        <w:pStyle w:val="ListParagraph"/>
        <w:numPr>
          <w:ilvl w:val="0"/>
          <w:numId w:val="38"/>
        </w:numPr>
        <w:spacing w:line="240" w:lineRule="auto"/>
      </w:pPr>
      <w:r>
        <w:t>Online training module.</w:t>
      </w:r>
    </w:p>
    <w:p w14:paraId="0845EF78" w14:textId="77777777" w:rsidR="002379E5" w:rsidRPr="003A119A" w:rsidRDefault="002379E5" w:rsidP="002379E5">
      <w:pPr>
        <w:spacing w:line="240" w:lineRule="auto"/>
      </w:pPr>
      <w:r>
        <w:t>Communication</w:t>
      </w:r>
      <w:r w:rsidRPr="003A119A">
        <w:t xml:space="preserve"> efforts will be documented using one of the following documents:</w:t>
      </w:r>
    </w:p>
    <w:p w14:paraId="7E009001" w14:textId="77777777" w:rsidR="002379E5" w:rsidRPr="003A119A" w:rsidRDefault="002379E5" w:rsidP="00616955">
      <w:pPr>
        <w:pStyle w:val="ListParagraph"/>
        <w:numPr>
          <w:ilvl w:val="0"/>
          <w:numId w:val="39"/>
        </w:numPr>
        <w:spacing w:line="240" w:lineRule="auto"/>
      </w:pPr>
      <w:r w:rsidRPr="003A119A">
        <w:t xml:space="preserve">New-hire Training Checklist </w:t>
      </w:r>
    </w:p>
    <w:p w14:paraId="76A16627" w14:textId="77777777" w:rsidR="002379E5" w:rsidRPr="003A119A" w:rsidRDefault="002379E5" w:rsidP="00616955">
      <w:pPr>
        <w:pStyle w:val="ListParagraph"/>
        <w:numPr>
          <w:ilvl w:val="0"/>
          <w:numId w:val="39"/>
        </w:numPr>
        <w:spacing w:line="240" w:lineRule="auto"/>
      </w:pPr>
      <w:r w:rsidRPr="003A119A">
        <w:t xml:space="preserve">Safety Training Log </w:t>
      </w:r>
    </w:p>
    <w:p w14:paraId="28D8E6AC" w14:textId="77777777" w:rsidR="002379E5" w:rsidRPr="003A119A" w:rsidRDefault="002379E5" w:rsidP="00616955">
      <w:pPr>
        <w:pStyle w:val="ListParagraph"/>
        <w:numPr>
          <w:ilvl w:val="0"/>
          <w:numId w:val="39"/>
        </w:numPr>
        <w:spacing w:line="240" w:lineRule="auto"/>
      </w:pPr>
      <w:r>
        <w:t>S</w:t>
      </w:r>
      <w:r w:rsidRPr="003A119A">
        <w:t>afety Communication Log</w:t>
      </w:r>
    </w:p>
    <w:p w14:paraId="24161BBE" w14:textId="77777777" w:rsidR="002379E5" w:rsidRPr="003A119A" w:rsidRDefault="002379E5" w:rsidP="00616955">
      <w:pPr>
        <w:pStyle w:val="ListParagraph"/>
        <w:numPr>
          <w:ilvl w:val="0"/>
          <w:numId w:val="39"/>
        </w:numPr>
        <w:spacing w:line="240" w:lineRule="auto"/>
      </w:pPr>
      <w:r w:rsidRPr="003A119A">
        <w:t xml:space="preserve">Safety Meeting Record/Committee Minutes </w:t>
      </w:r>
    </w:p>
    <w:p w14:paraId="7F3317E5" w14:textId="77777777" w:rsidR="002379E5" w:rsidRPr="003A119A" w:rsidRDefault="002379E5" w:rsidP="002379E5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</w:p>
    <w:p w14:paraId="66289E28" w14:textId="77777777" w:rsidR="002379E5" w:rsidRPr="003A119A" w:rsidRDefault="002379E5" w:rsidP="002379E5">
      <w:pPr>
        <w:pStyle w:val="pagesectionheading"/>
      </w:pPr>
      <w:r>
        <w:t xml:space="preserve">Infectious Disease </w:t>
      </w:r>
      <w:r w:rsidRPr="003A119A">
        <w:t xml:space="preserve">Hazard </w:t>
      </w:r>
      <w:r>
        <w:t>Assessment</w:t>
      </w:r>
      <w:r w:rsidRPr="003A119A">
        <w:t xml:space="preserve"> and Correction</w:t>
      </w:r>
    </w:p>
    <w:p w14:paraId="3F484903" w14:textId="77777777" w:rsidR="002379E5" w:rsidRPr="003A119A" w:rsidRDefault="002379E5" w:rsidP="002379E5">
      <w:pPr>
        <w:pStyle w:val="pagesectionheading"/>
      </w:pPr>
    </w:p>
    <w:p w14:paraId="5325C1D2" w14:textId="77777777" w:rsidR="002379E5" w:rsidRPr="003A119A" w:rsidRDefault="002379E5" w:rsidP="002379E5">
      <w:pPr>
        <w:spacing w:line="240" w:lineRule="auto"/>
      </w:pPr>
      <w:r w:rsidRPr="003A119A">
        <w:t xml:space="preserve">Informal </w:t>
      </w:r>
      <w:r>
        <w:t>assessments</w:t>
      </w:r>
      <w:r w:rsidRPr="003A119A">
        <w:t xml:space="preserve">, </w:t>
      </w:r>
      <w:r>
        <w:t>including</w:t>
      </w:r>
      <w:r w:rsidRPr="003A119A">
        <w:t xml:space="preserve"> evaluation </w:t>
      </w:r>
      <w:r>
        <w:t xml:space="preserve">employee PPE, social distancing and hygiene </w:t>
      </w:r>
      <w:r w:rsidRPr="003A119A">
        <w:t xml:space="preserve">will be completed by any/all personnel on an ongoing basis.  </w:t>
      </w:r>
    </w:p>
    <w:p w14:paraId="6A8964F0" w14:textId="42BE006F" w:rsidR="002379E5" w:rsidRPr="0021538C" w:rsidRDefault="002379E5" w:rsidP="002379E5">
      <w:p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21538C">
        <w:rPr>
          <w:rFonts w:cstheme="minorHAnsi"/>
          <w:color w:val="333333"/>
          <w:lang w:val="en"/>
        </w:rPr>
        <w:t xml:space="preserve">Procedures have been established to routinely clean and disinfect commonly touched objects and surfaces such as elevator buttons, handrails, copy machines, </w:t>
      </w:r>
      <w:r w:rsidR="004F7CC7" w:rsidRPr="0021538C">
        <w:rPr>
          <w:rFonts w:cstheme="minorHAnsi"/>
          <w:color w:val="333333"/>
          <w:lang w:val="en"/>
        </w:rPr>
        <w:t>faucets,</w:t>
      </w:r>
      <w:r w:rsidRPr="0021538C">
        <w:rPr>
          <w:rFonts w:cstheme="minorHAnsi"/>
          <w:color w:val="333333"/>
          <w:lang w:val="en"/>
        </w:rPr>
        <w:t xml:space="preserve"> and doorknobs. Surfaces </w:t>
      </w:r>
      <w:r>
        <w:rPr>
          <w:rFonts w:cstheme="minorHAnsi"/>
          <w:color w:val="333333"/>
          <w:lang w:val="en"/>
        </w:rPr>
        <w:t>will</w:t>
      </w:r>
      <w:r w:rsidRPr="0021538C">
        <w:rPr>
          <w:rFonts w:cstheme="minorHAnsi"/>
          <w:color w:val="333333"/>
          <w:lang w:val="en"/>
        </w:rPr>
        <w:t xml:space="preserve"> be cleaned with soap and water prior to disinfection. These procedures should include: </w:t>
      </w:r>
    </w:p>
    <w:p w14:paraId="33F22840" w14:textId="77777777" w:rsidR="002379E5" w:rsidRPr="0021538C" w:rsidRDefault="002379E5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21538C">
        <w:rPr>
          <w:rFonts w:cstheme="minorHAnsi"/>
          <w:color w:val="333333"/>
          <w:lang w:val="en"/>
        </w:rPr>
        <w:lastRenderedPageBreak/>
        <w:t xml:space="preserve">Using disinfectants that are </w:t>
      </w:r>
      <w:hyperlink r:id="rId16" w:history="1">
        <w:r w:rsidRPr="0021538C">
          <w:rPr>
            <w:rFonts w:cstheme="minorHAnsi"/>
            <w:color w:val="006998"/>
            <w:lang w:val="en"/>
          </w:rPr>
          <w:t>EPA-approved</w:t>
        </w:r>
      </w:hyperlink>
      <w:r w:rsidRPr="0021538C">
        <w:rPr>
          <w:rFonts w:cstheme="minorHAnsi"/>
          <w:color w:val="333333"/>
          <w:lang w:val="en"/>
        </w:rPr>
        <w:t xml:space="preserve"> for use against the virus that causes COVID-19.</w:t>
      </w:r>
    </w:p>
    <w:p w14:paraId="6BFEE9A7" w14:textId="77777777" w:rsidR="002379E5" w:rsidRPr="0021538C" w:rsidRDefault="002379E5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21538C">
        <w:rPr>
          <w:rFonts w:cstheme="minorHAnsi"/>
          <w:color w:val="333333"/>
          <w:lang w:val="en"/>
        </w:rPr>
        <w:t>Providing EPA-registered disposable wipes for employees to wipe down commonly used surfaces before use.</w:t>
      </w:r>
    </w:p>
    <w:p w14:paraId="2D5693AB" w14:textId="77777777" w:rsidR="002379E5" w:rsidRPr="0021538C" w:rsidRDefault="002379E5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21538C">
        <w:rPr>
          <w:rFonts w:cstheme="minorHAnsi"/>
          <w:color w:val="333333"/>
          <w:lang w:val="en"/>
        </w:rPr>
        <w:t>Following the manufacturer’s instructions for all cleaning and disinfection products (e.g., safety requirements, PPE, concentration, contact time).</w:t>
      </w:r>
    </w:p>
    <w:p w14:paraId="6D6BE574" w14:textId="77777777" w:rsidR="002379E5" w:rsidRPr="0021538C" w:rsidRDefault="002379E5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n"/>
        </w:rPr>
      </w:pPr>
      <w:r w:rsidRPr="0021538C">
        <w:rPr>
          <w:rFonts w:cstheme="minorHAnsi"/>
          <w:color w:val="333333"/>
          <w:lang w:val="en"/>
        </w:rPr>
        <w:t xml:space="preserve">Ensuring there are adequate supplies to support cleaning and disinfection practices. </w:t>
      </w:r>
    </w:p>
    <w:p w14:paraId="59D2E448" w14:textId="77777777" w:rsidR="00AF16DA" w:rsidRDefault="00AF16DA" w:rsidP="002379E5">
      <w:pPr>
        <w:spacing w:line="240" w:lineRule="auto"/>
      </w:pPr>
    </w:p>
    <w:p w14:paraId="62A89D9C" w14:textId="4DEEB642" w:rsidR="002379E5" w:rsidRPr="003A119A" w:rsidRDefault="002379E5" w:rsidP="002379E5">
      <w:pPr>
        <w:spacing w:line="240" w:lineRule="auto"/>
      </w:pPr>
      <w:r w:rsidRPr="003A119A">
        <w:t xml:space="preserve">Employees are encouraged to report </w:t>
      </w:r>
      <w:r>
        <w:t xml:space="preserve">potentially </w:t>
      </w:r>
      <w:r w:rsidRPr="003A119A">
        <w:t xml:space="preserve">unsafe conditions or practices by informing their supervisor, the </w:t>
      </w:r>
      <w:r>
        <w:t>ID</w:t>
      </w:r>
      <w:r w:rsidRPr="003A119A">
        <w:t xml:space="preserve"> </w:t>
      </w:r>
      <w:r>
        <w:t>C</w:t>
      </w:r>
      <w:r w:rsidRPr="003A119A">
        <w:t xml:space="preserve">oordinator or </w:t>
      </w:r>
      <w:r>
        <w:t>by using</w:t>
      </w:r>
      <w:r w:rsidRPr="003A119A">
        <w:t xml:space="preserve"> the safety suggestion box.  </w:t>
      </w:r>
    </w:p>
    <w:p w14:paraId="79B35C4F" w14:textId="77777777" w:rsidR="002379E5" w:rsidRDefault="002379E5" w:rsidP="002379E5">
      <w:pPr>
        <w:spacing w:line="240" w:lineRule="auto"/>
      </w:pPr>
      <w:r w:rsidRPr="003A119A">
        <w:t xml:space="preserve">Formal </w:t>
      </w:r>
      <w:r>
        <w:t>infectious disease exposure/control assessments</w:t>
      </w:r>
      <w:r w:rsidRPr="003A119A">
        <w:t xml:space="preserve"> will be conducted on a </w:t>
      </w:r>
      <w:r w:rsidRPr="00E91058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E91058">
        <w:rPr>
          <w:highlight w:val="yellow"/>
        </w:rPr>
        <w:instrText xml:space="preserve"> FORMTEXT </w:instrText>
      </w:r>
      <w:r w:rsidRPr="00E91058">
        <w:rPr>
          <w:highlight w:val="yellow"/>
        </w:rPr>
      </w:r>
      <w:r w:rsidRPr="00E91058">
        <w:rPr>
          <w:highlight w:val="yellow"/>
        </w:rPr>
        <w:fldChar w:fldCharType="separate"/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noProof/>
          <w:highlight w:val="yellow"/>
        </w:rPr>
        <w:t> </w:t>
      </w:r>
      <w:r w:rsidRPr="00E91058">
        <w:rPr>
          <w:highlight w:val="yellow"/>
        </w:rPr>
        <w:fldChar w:fldCharType="end"/>
      </w:r>
      <w:r w:rsidRPr="003A119A">
        <w:t xml:space="preserve"> (</w:t>
      </w:r>
      <w:r>
        <w:t>hourly, daily, weekly</w:t>
      </w:r>
      <w:r w:rsidRPr="003A119A">
        <w:t xml:space="preserve">) basis using the Safety Inspection Checklist. </w:t>
      </w:r>
      <w:r>
        <w:t xml:space="preserve">Site/process-specific items will be added to complete the checklist for attention. </w:t>
      </w:r>
      <w:r w:rsidRPr="003A119A">
        <w:t xml:space="preserve">Any deficiencies identified on the checklist will be immediately addressed with documented corrective action.     </w:t>
      </w:r>
    </w:p>
    <w:p w14:paraId="70E93F74" w14:textId="77777777" w:rsidR="002379E5" w:rsidRDefault="002379E5" w:rsidP="002379E5">
      <w:pPr>
        <w:pStyle w:val="pagesectionheading"/>
      </w:pPr>
    </w:p>
    <w:p w14:paraId="3F342F9D" w14:textId="4930930B" w:rsidR="002379E5" w:rsidRDefault="002379E5" w:rsidP="002379E5">
      <w:pPr>
        <w:pStyle w:val="pagesectionheading"/>
      </w:pPr>
      <w:r>
        <w:t xml:space="preserve">Infectious Disease </w:t>
      </w:r>
      <w:r w:rsidRPr="003A119A">
        <w:t>Safety Inspection Checklist</w:t>
      </w:r>
    </w:p>
    <w:p w14:paraId="6785FBD0" w14:textId="77777777" w:rsidR="00056203" w:rsidRPr="003A119A" w:rsidRDefault="00056203" w:rsidP="002379E5">
      <w:pPr>
        <w:pStyle w:val="pagesectionheading"/>
      </w:pPr>
    </w:p>
    <w:tbl>
      <w:tblPr>
        <w:tblpPr w:leftFromText="180" w:rightFromText="180" w:vertAnchor="text" w:horzAnchor="margin" w:tblpY="319"/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4984"/>
        <w:gridCol w:w="1052"/>
        <w:gridCol w:w="999"/>
        <w:gridCol w:w="3875"/>
      </w:tblGrid>
      <w:tr w:rsidR="002379E5" w:rsidRPr="003A119A" w14:paraId="5BB55D60" w14:textId="77777777" w:rsidTr="002379E5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65AF1C9E" w14:textId="77777777" w:rsidR="002379E5" w:rsidRPr="003A119A" w:rsidRDefault="002379E5" w:rsidP="002379E5">
            <w:pPr>
              <w:pStyle w:val="bodytext-paragraph"/>
              <w:rPr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09E9C885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999" w:type="dxa"/>
            <w:shd w:val="clear" w:color="auto" w:fill="FFFFFF"/>
            <w:vAlign w:val="center"/>
          </w:tcPr>
          <w:p w14:paraId="68BE581A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3875" w:type="dxa"/>
            <w:shd w:val="clear" w:color="auto" w:fill="FFFFFF"/>
            <w:vAlign w:val="center"/>
          </w:tcPr>
          <w:p w14:paraId="6946C9B7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Comments /Corrective Action</w:t>
            </w:r>
          </w:p>
        </w:tc>
      </w:tr>
      <w:tr w:rsidR="002379E5" w:rsidRPr="003A119A" w14:paraId="1383E460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57CC1B4B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mployees wearing masks</w:t>
            </w:r>
            <w:r w:rsidRPr="003A119A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4C3FE9E8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4AFD4511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714F8A92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5525A751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45DCE88D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sks and other PPE properly stored?  </w:t>
            </w:r>
          </w:p>
        </w:tc>
        <w:tc>
          <w:tcPr>
            <w:tcW w:w="1052" w:type="dxa"/>
            <w:vAlign w:val="center"/>
          </w:tcPr>
          <w:p w14:paraId="46D25379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0DD9122A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5B9A9A7D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78E50735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2090BC93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ocial distancing guidelines followed</w:t>
            </w:r>
            <w:r w:rsidRPr="003A119A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6B9F0753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4EE8F6A2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5A4A8BE0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038EA2EC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05527F9B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ols and instruments not shared?</w:t>
            </w:r>
          </w:p>
        </w:tc>
        <w:tc>
          <w:tcPr>
            <w:tcW w:w="1052" w:type="dxa"/>
            <w:vAlign w:val="center"/>
          </w:tcPr>
          <w:p w14:paraId="48F620D2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2555E505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6B3FA44A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06BFB250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120CEAEA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on surfaces sanitized routinely</w:t>
            </w:r>
            <w:r w:rsidRPr="003A119A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149CC8CF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5DD070B5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2080C2D9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27EA8471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03285260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DC posters in place</w:t>
            </w:r>
            <w:r w:rsidRPr="003A119A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1052" w:type="dxa"/>
            <w:vAlign w:val="center"/>
          </w:tcPr>
          <w:p w14:paraId="3CECDFE7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66566F25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1CF2C133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779543B2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6AE79E64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sitor protocol formalized and communicated</w:t>
            </w:r>
            <w:r w:rsidRPr="003A119A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52B45D23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6C65D676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19E16967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66416D65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3452F51B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nd sanitizer available?</w:t>
            </w:r>
          </w:p>
        </w:tc>
        <w:tc>
          <w:tcPr>
            <w:tcW w:w="1052" w:type="dxa"/>
            <w:vAlign w:val="center"/>
          </w:tcPr>
          <w:p w14:paraId="6D91E6F2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1155BF76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219EDAED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12BBFA54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770E977A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ignated entry and exiting points maintained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05D610B8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004C1DD1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3208C88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2306D92B" w14:textId="77777777" w:rsidTr="002379E5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507F1DDA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37A91ABC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6D737B0E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0244C359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4F499E6F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58C60410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D9D9D9"/>
            <w:vAlign w:val="center"/>
          </w:tcPr>
          <w:p w14:paraId="3F96C88F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1698DB43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1204D7E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47500912" w14:textId="77777777" w:rsidTr="002379E5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564FE2FD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51C3E0F8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FFFFFF"/>
            <w:vAlign w:val="center"/>
          </w:tcPr>
          <w:p w14:paraId="629A7ADC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FFFFFF"/>
            <w:vAlign w:val="center"/>
          </w:tcPr>
          <w:p w14:paraId="5B6831EC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379E5" w:rsidRPr="003A119A" w14:paraId="2D5BF6A4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6478C550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Inspection Completed By:</w:t>
            </w:r>
          </w:p>
        </w:tc>
        <w:tc>
          <w:tcPr>
            <w:tcW w:w="5926" w:type="dxa"/>
            <w:gridSpan w:val="3"/>
            <w:vAlign w:val="center"/>
          </w:tcPr>
          <w:p w14:paraId="08367CBC" w14:textId="77777777" w:rsidR="002379E5" w:rsidRPr="003A119A" w:rsidRDefault="002379E5" w:rsidP="002379E5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Date:</w:t>
            </w:r>
          </w:p>
        </w:tc>
      </w:tr>
    </w:tbl>
    <w:p w14:paraId="50137838" w14:textId="77777777" w:rsidR="002379E5" w:rsidRPr="003A119A" w:rsidRDefault="002379E5" w:rsidP="002379E5">
      <w:pPr>
        <w:pStyle w:val="pagesectionheading"/>
      </w:pPr>
    </w:p>
    <w:p w14:paraId="75CC7E23" w14:textId="48D6CA38" w:rsidR="002379E5" w:rsidRDefault="002379E5" w:rsidP="002379E5">
      <w:pPr>
        <w:pStyle w:val="pagesectionheading"/>
      </w:pPr>
    </w:p>
    <w:p w14:paraId="5A00793E" w14:textId="77777777" w:rsidR="00056203" w:rsidRDefault="00056203" w:rsidP="002379E5">
      <w:pPr>
        <w:pStyle w:val="pagesectionheading"/>
      </w:pPr>
    </w:p>
    <w:p w14:paraId="410FFE79" w14:textId="77777777" w:rsidR="002379E5" w:rsidRPr="003A119A" w:rsidRDefault="002379E5" w:rsidP="002379E5">
      <w:pPr>
        <w:pStyle w:val="pagesectionheading"/>
      </w:pPr>
      <w:r>
        <w:t xml:space="preserve">Infectious Disease </w:t>
      </w:r>
      <w:r w:rsidRPr="003A119A">
        <w:t>Safety Policy Enforcement/Disciplinary Procedures</w:t>
      </w:r>
    </w:p>
    <w:p w14:paraId="1DA2483E" w14:textId="77777777" w:rsidR="002379E5" w:rsidRDefault="002379E5" w:rsidP="002379E5">
      <w:pPr>
        <w:spacing w:line="240" w:lineRule="auto"/>
      </w:pPr>
    </w:p>
    <w:p w14:paraId="75BA35A8" w14:textId="77777777" w:rsidR="002379E5" w:rsidRPr="003A119A" w:rsidRDefault="002379E5" w:rsidP="002379E5">
      <w:pPr>
        <w:spacing w:line="240" w:lineRule="auto"/>
      </w:pPr>
      <w:r>
        <w:t>As with general safety orders within the In</w:t>
      </w:r>
      <w:r w:rsidRPr="003A119A">
        <w:t>jury and Illness Prevention Program (IIPP)</w:t>
      </w:r>
      <w:r>
        <w:t>, compliance with pandemic controls</w:t>
      </w:r>
      <w:r w:rsidRPr="003A119A">
        <w:t xml:space="preserve"> is mandatory and shall be considered a condition of employment.</w:t>
      </w:r>
    </w:p>
    <w:p w14:paraId="03A964A6" w14:textId="77777777" w:rsidR="002379E5" w:rsidRPr="003A119A" w:rsidRDefault="002379E5" w:rsidP="002379E5">
      <w:pPr>
        <w:spacing w:line="240" w:lineRule="auto"/>
      </w:pPr>
      <w:r w:rsidRPr="003A119A">
        <w:t>The failure to adhere to safety policies and procedures established by our company can have a se</w:t>
      </w:r>
      <w:r>
        <w:t>vere</w:t>
      </w:r>
      <w:r w:rsidRPr="003A119A">
        <w:t xml:space="preserve"> impact on everyone concerned. Unsafe acts cannot only threaten the </w:t>
      </w:r>
      <w:r>
        <w:t>health</w:t>
      </w:r>
      <w:r w:rsidRPr="003A119A">
        <w:t xml:space="preserve"> of the individual involved, but</w:t>
      </w:r>
      <w:r>
        <w:t xml:space="preserve"> also</w:t>
      </w:r>
      <w:r w:rsidRPr="003A119A">
        <w:t xml:space="preserve"> of</w:t>
      </w:r>
      <w:r>
        <w:t xml:space="preserve"> their</w:t>
      </w:r>
      <w:r w:rsidRPr="003A119A">
        <w:t xml:space="preserve"> co-workers.</w:t>
      </w:r>
    </w:p>
    <w:p w14:paraId="1486D61A" w14:textId="77777777" w:rsidR="002379E5" w:rsidRDefault="002379E5" w:rsidP="002379E5">
      <w:pPr>
        <w:pStyle w:val="pagesectionheading"/>
      </w:pPr>
    </w:p>
    <w:p w14:paraId="13D053DA" w14:textId="77777777" w:rsidR="002379E5" w:rsidRPr="003A119A" w:rsidRDefault="002379E5" w:rsidP="002379E5">
      <w:pPr>
        <w:pStyle w:val="pagesectionheading"/>
      </w:pPr>
      <w:r>
        <w:t xml:space="preserve">Infectious Disease </w:t>
      </w:r>
      <w:r w:rsidRPr="003A119A">
        <w:t>Investigation</w:t>
      </w:r>
    </w:p>
    <w:p w14:paraId="3A2D92B6" w14:textId="77777777" w:rsidR="002379E5" w:rsidRDefault="002379E5" w:rsidP="002379E5">
      <w:pPr>
        <w:spacing w:before="100" w:beforeAutospacing="1" w:after="100" w:afterAutospacing="1" w:line="240" w:lineRule="auto"/>
      </w:pPr>
      <w:r>
        <w:t>If an infectious disease case is reported, a</w:t>
      </w:r>
      <w:r w:rsidRPr="003A119A">
        <w:t xml:space="preserve">n investigation will be completed to determine </w:t>
      </w:r>
      <w:r>
        <w:t>if the case</w:t>
      </w:r>
      <w:r w:rsidRPr="003A119A">
        <w:t xml:space="preserve"> </w:t>
      </w:r>
      <w:r>
        <w:t xml:space="preserve">is deemed work-related. </w:t>
      </w:r>
      <w:r w:rsidRPr="003A119A">
        <w:t>The assigned investigator will interview the injured worker and</w:t>
      </w:r>
      <w:r>
        <w:t>, if warranted,</w:t>
      </w:r>
      <w:r w:rsidRPr="003A119A">
        <w:t xml:space="preserve"> </w:t>
      </w:r>
      <w:r>
        <w:t xml:space="preserve">submit a claim to CompWest for further investigation.  </w:t>
      </w:r>
    </w:p>
    <w:p w14:paraId="016212A8" w14:textId="11BA200C" w:rsidR="002379E5" w:rsidRDefault="002379E5" w:rsidP="002379E5">
      <w:pPr>
        <w:spacing w:before="100" w:beforeAutospacing="1" w:after="100" w:afterAutospacing="1" w:line="240" w:lineRule="auto"/>
      </w:pPr>
      <w:r>
        <w:t xml:space="preserve">Positive cases, found to be work-related, must be posted on the OSHA-300 log with employee name redacted for privacy.  </w:t>
      </w:r>
    </w:p>
    <w:p w14:paraId="44AC7755" w14:textId="5DD777E0" w:rsidR="001E349C" w:rsidRPr="001E349C" w:rsidRDefault="001E349C" w:rsidP="001E349C">
      <w:pPr>
        <w:spacing w:after="0" w:line="240" w:lineRule="auto"/>
        <w:rPr>
          <w:rFonts w:asciiTheme="minorHAnsi" w:hAnsiTheme="minorHAnsi" w:cstheme="minorHAnsi"/>
          <w:lang w:val="en"/>
        </w:rPr>
      </w:pPr>
      <w:r>
        <w:rPr>
          <w:rFonts w:asciiTheme="minorHAnsi" w:hAnsiTheme="minorHAnsi" w:cstheme="minorHAnsi"/>
          <w:lang w:val="en"/>
        </w:rPr>
        <w:t>T</w:t>
      </w:r>
      <w:r w:rsidRPr="001E349C">
        <w:rPr>
          <w:rFonts w:asciiTheme="minorHAnsi" w:hAnsiTheme="minorHAnsi" w:cstheme="minorHAnsi"/>
          <w:lang w:val="en"/>
        </w:rPr>
        <w:t xml:space="preserve">he following actions </w:t>
      </w:r>
      <w:r>
        <w:rPr>
          <w:rFonts w:asciiTheme="minorHAnsi" w:hAnsiTheme="minorHAnsi" w:cstheme="minorHAnsi"/>
          <w:lang w:val="en"/>
        </w:rPr>
        <w:t>will be taken</w:t>
      </w:r>
      <w:r w:rsidR="00616955">
        <w:rPr>
          <w:rFonts w:asciiTheme="minorHAnsi" w:hAnsiTheme="minorHAnsi" w:cstheme="minorHAnsi"/>
          <w:lang w:val="en"/>
        </w:rPr>
        <w:t>,</w:t>
      </w:r>
      <w:r>
        <w:rPr>
          <w:rFonts w:asciiTheme="minorHAnsi" w:hAnsiTheme="minorHAnsi" w:cstheme="minorHAnsi"/>
          <w:lang w:val="en"/>
        </w:rPr>
        <w:t xml:space="preserve"> </w:t>
      </w:r>
      <w:r w:rsidR="00616955">
        <w:rPr>
          <w:rFonts w:asciiTheme="minorHAnsi" w:hAnsiTheme="minorHAnsi" w:cstheme="minorHAnsi"/>
          <w:lang w:val="en"/>
        </w:rPr>
        <w:t xml:space="preserve">per Cal/OSHA, </w:t>
      </w:r>
      <w:r w:rsidRPr="001E349C">
        <w:rPr>
          <w:rFonts w:asciiTheme="minorHAnsi" w:hAnsiTheme="minorHAnsi" w:cstheme="minorHAnsi"/>
          <w:lang w:val="en"/>
        </w:rPr>
        <w:t xml:space="preserve">when there has been a COVID-19 case </w:t>
      </w:r>
      <w:r>
        <w:rPr>
          <w:rFonts w:asciiTheme="minorHAnsi" w:hAnsiTheme="minorHAnsi" w:cstheme="minorHAnsi"/>
          <w:lang w:val="en"/>
        </w:rPr>
        <w:t>reported in the workplace</w:t>
      </w:r>
      <w:r w:rsidRPr="001E349C">
        <w:rPr>
          <w:rFonts w:asciiTheme="minorHAnsi" w:hAnsiTheme="minorHAnsi" w:cstheme="minorHAnsi"/>
          <w:lang w:val="en"/>
        </w:rPr>
        <w:t>:</w:t>
      </w:r>
    </w:p>
    <w:p w14:paraId="2736909F" w14:textId="77777777" w:rsidR="00616955" w:rsidRDefault="00616955" w:rsidP="00616955">
      <w:pPr>
        <w:spacing w:after="0" w:line="240" w:lineRule="auto"/>
        <w:ind w:left="720"/>
        <w:rPr>
          <w:rFonts w:asciiTheme="minorHAnsi" w:hAnsiTheme="minorHAnsi" w:cstheme="minorHAnsi"/>
          <w:lang w:val="en"/>
        </w:rPr>
      </w:pPr>
    </w:p>
    <w:p w14:paraId="5815C50B" w14:textId="50C9CA05" w:rsidR="001E349C" w:rsidRPr="00616955" w:rsidRDefault="001E349C" w:rsidP="00616955">
      <w:pPr>
        <w:pStyle w:val="ListParagraph"/>
        <w:numPr>
          <w:ilvl w:val="0"/>
          <w:numId w:val="37"/>
        </w:numPr>
        <w:spacing w:after="0" w:line="240" w:lineRule="auto"/>
        <w:rPr>
          <w:rFonts w:asciiTheme="minorHAnsi" w:hAnsiTheme="minorHAnsi" w:cstheme="minorHAnsi"/>
          <w:lang w:val="en"/>
        </w:rPr>
      </w:pPr>
      <w:r w:rsidRPr="00616955">
        <w:rPr>
          <w:rFonts w:asciiTheme="minorHAnsi" w:hAnsiTheme="minorHAnsi" w:cstheme="minorHAnsi"/>
          <w:lang w:val="en"/>
        </w:rPr>
        <w:t xml:space="preserve">Within one business day of </w:t>
      </w:r>
      <w:r w:rsidR="00616955" w:rsidRPr="00616955">
        <w:rPr>
          <w:rFonts w:asciiTheme="minorHAnsi" w:hAnsiTheme="minorHAnsi" w:cstheme="minorHAnsi"/>
          <w:lang w:val="en"/>
        </w:rPr>
        <w:t xml:space="preserve">learning that a positive </w:t>
      </w:r>
      <w:r w:rsidRPr="00616955">
        <w:rPr>
          <w:rFonts w:asciiTheme="minorHAnsi" w:hAnsiTheme="minorHAnsi" w:cstheme="minorHAnsi"/>
          <w:lang w:val="en"/>
        </w:rPr>
        <w:t>COVID-19 case</w:t>
      </w:r>
      <w:r w:rsidR="00616955" w:rsidRPr="00616955">
        <w:rPr>
          <w:rFonts w:asciiTheme="minorHAnsi" w:hAnsiTheme="minorHAnsi" w:cstheme="minorHAnsi"/>
          <w:lang w:val="en"/>
        </w:rPr>
        <w:t xml:space="preserve"> has been reported in the workplace, </w:t>
      </w:r>
      <w:r w:rsidRPr="00616955">
        <w:rPr>
          <w:rFonts w:asciiTheme="minorHAnsi" w:hAnsiTheme="minorHAnsi" w:cstheme="minorHAnsi"/>
          <w:lang w:val="en"/>
        </w:rPr>
        <w:t xml:space="preserve">written notice, in a form readily understandable by employees, </w:t>
      </w:r>
      <w:r w:rsidR="00616955" w:rsidRPr="00616955">
        <w:rPr>
          <w:rFonts w:asciiTheme="minorHAnsi" w:hAnsiTheme="minorHAnsi" w:cstheme="minorHAnsi"/>
          <w:lang w:val="en"/>
        </w:rPr>
        <w:t xml:space="preserve">will be provided to employees, customers and or vendors </w:t>
      </w:r>
      <w:r w:rsidRPr="00616955">
        <w:rPr>
          <w:rFonts w:asciiTheme="minorHAnsi" w:hAnsiTheme="minorHAnsi" w:cstheme="minorHAnsi"/>
          <w:lang w:val="en"/>
        </w:rPr>
        <w:t xml:space="preserve">that may have been </w:t>
      </w:r>
      <w:r w:rsidR="00AF16DA">
        <w:rPr>
          <w:rFonts w:asciiTheme="minorHAnsi" w:hAnsiTheme="minorHAnsi" w:cstheme="minorHAnsi"/>
          <w:lang w:val="en"/>
        </w:rPr>
        <w:t>exposed</w:t>
      </w:r>
      <w:r w:rsidRPr="00616955">
        <w:rPr>
          <w:rFonts w:asciiTheme="minorHAnsi" w:hAnsiTheme="minorHAnsi" w:cstheme="minorHAnsi"/>
          <w:lang w:val="en"/>
        </w:rPr>
        <w:t xml:space="preserve">. </w:t>
      </w:r>
    </w:p>
    <w:p w14:paraId="10ACA48B" w14:textId="77777777" w:rsidR="00616955" w:rsidRPr="001E349C" w:rsidRDefault="00616955" w:rsidP="00616955">
      <w:pPr>
        <w:spacing w:after="0" w:line="240" w:lineRule="auto"/>
        <w:ind w:left="720"/>
        <w:rPr>
          <w:rFonts w:asciiTheme="minorHAnsi" w:hAnsiTheme="minorHAnsi" w:cstheme="minorHAnsi"/>
          <w:lang w:val="en"/>
        </w:rPr>
      </w:pPr>
    </w:p>
    <w:p w14:paraId="4910E878" w14:textId="6611EAAA" w:rsidR="00616955" w:rsidRPr="00616955" w:rsidRDefault="001E349C" w:rsidP="00616955">
      <w:pPr>
        <w:pStyle w:val="ListParagraph"/>
        <w:numPr>
          <w:ilvl w:val="0"/>
          <w:numId w:val="37"/>
        </w:numPr>
        <w:spacing w:after="0" w:line="240" w:lineRule="auto"/>
        <w:rPr>
          <w:rFonts w:asciiTheme="minorHAnsi" w:hAnsiTheme="minorHAnsi" w:cstheme="minorHAnsi"/>
          <w:lang w:val="en"/>
        </w:rPr>
      </w:pPr>
      <w:r w:rsidRPr="00616955">
        <w:rPr>
          <w:rFonts w:asciiTheme="minorHAnsi" w:hAnsiTheme="minorHAnsi" w:cstheme="minorHAnsi"/>
          <w:lang w:val="en"/>
        </w:rPr>
        <w:t xml:space="preserve">COVID-19 testing </w:t>
      </w:r>
      <w:r w:rsidR="00616955" w:rsidRPr="00616955">
        <w:rPr>
          <w:rFonts w:asciiTheme="minorHAnsi" w:hAnsiTheme="minorHAnsi" w:cstheme="minorHAnsi"/>
          <w:lang w:val="en"/>
        </w:rPr>
        <w:t xml:space="preserve">will be made </w:t>
      </w:r>
      <w:r w:rsidRPr="00616955">
        <w:rPr>
          <w:rFonts w:asciiTheme="minorHAnsi" w:hAnsiTheme="minorHAnsi" w:cstheme="minorHAnsi"/>
          <w:lang w:val="en"/>
        </w:rPr>
        <w:t xml:space="preserve">available at no cost, during paid time, to employees who had a close contact in the workplace and provide them with the information on </w:t>
      </w:r>
      <w:r w:rsidR="00616955" w:rsidRPr="00616955">
        <w:rPr>
          <w:rFonts w:asciiTheme="minorHAnsi" w:hAnsiTheme="minorHAnsi" w:cstheme="minorHAnsi"/>
          <w:lang w:val="en"/>
        </w:rPr>
        <w:t xml:space="preserve">related </w:t>
      </w:r>
      <w:r w:rsidRPr="00616955">
        <w:rPr>
          <w:rFonts w:asciiTheme="minorHAnsi" w:hAnsiTheme="minorHAnsi" w:cstheme="minorHAnsi"/>
          <w:lang w:val="en"/>
        </w:rPr>
        <w:t>benefits</w:t>
      </w:r>
      <w:r w:rsidR="00616955" w:rsidRPr="00616955">
        <w:rPr>
          <w:rFonts w:asciiTheme="minorHAnsi" w:hAnsiTheme="minorHAnsi" w:cstheme="minorHAnsi"/>
          <w:lang w:val="en"/>
        </w:rPr>
        <w:t>.  Exceptions include:</w:t>
      </w:r>
    </w:p>
    <w:p w14:paraId="56352CC8" w14:textId="43E0CED0" w:rsidR="001E349C" w:rsidRPr="001E349C" w:rsidRDefault="001E349C" w:rsidP="00616955">
      <w:pPr>
        <w:spacing w:after="0" w:line="240" w:lineRule="auto"/>
        <w:ind w:left="720" w:firstLine="45"/>
        <w:rPr>
          <w:rFonts w:asciiTheme="minorHAnsi" w:hAnsiTheme="minorHAnsi" w:cstheme="minorHAnsi"/>
          <w:lang w:val="en"/>
        </w:rPr>
      </w:pPr>
    </w:p>
    <w:p w14:paraId="5103E32D" w14:textId="6F272EAD" w:rsidR="001E349C" w:rsidRPr="00616955" w:rsidRDefault="001E349C" w:rsidP="00616955">
      <w:pPr>
        <w:pStyle w:val="ListParagraph"/>
        <w:numPr>
          <w:ilvl w:val="2"/>
          <w:numId w:val="35"/>
        </w:numPr>
        <w:spacing w:line="240" w:lineRule="auto"/>
        <w:rPr>
          <w:rFonts w:asciiTheme="minorHAnsi" w:hAnsiTheme="minorHAnsi" w:cstheme="minorHAnsi"/>
          <w:lang w:val="en"/>
        </w:rPr>
      </w:pPr>
      <w:r w:rsidRPr="00616955">
        <w:rPr>
          <w:rFonts w:asciiTheme="minorHAnsi" w:hAnsiTheme="minorHAnsi" w:cstheme="minorHAnsi"/>
          <w:lang w:val="en"/>
        </w:rPr>
        <w:t>Employees who were fully vaccinated before the close contact and do not have COVID-19 symptoms.</w:t>
      </w:r>
    </w:p>
    <w:p w14:paraId="2D577EAA" w14:textId="22C0F0CC" w:rsidR="00AF16DA" w:rsidRDefault="001E349C" w:rsidP="00616955">
      <w:pPr>
        <w:pStyle w:val="ListParagraph"/>
        <w:numPr>
          <w:ilvl w:val="2"/>
          <w:numId w:val="35"/>
        </w:numPr>
        <w:spacing w:line="240" w:lineRule="auto"/>
        <w:rPr>
          <w:rFonts w:asciiTheme="minorHAnsi" w:hAnsiTheme="minorHAnsi" w:cstheme="minorHAnsi"/>
          <w:lang w:val="en"/>
        </w:rPr>
      </w:pPr>
      <w:r w:rsidRPr="00616955">
        <w:rPr>
          <w:rFonts w:asciiTheme="minorHAnsi" w:hAnsiTheme="minorHAnsi" w:cstheme="minorHAnsi"/>
          <w:lang w:val="en"/>
        </w:rPr>
        <w:t>COVID-19 cases who returned to work and have remained free of COVID-19 symptoms, for 90 days after the initial onset of COVID-19 symptoms or, for COVID-19 cases who never developed symptoms, for 90 days after the first positive test.</w:t>
      </w:r>
    </w:p>
    <w:p w14:paraId="5EE27DC0" w14:textId="31FF1F12" w:rsidR="00AF16DA" w:rsidRDefault="00AF16DA" w:rsidP="00AF16DA">
      <w:pPr>
        <w:pStyle w:val="ListParagraph"/>
        <w:spacing w:line="240" w:lineRule="auto"/>
        <w:ind w:left="2160"/>
        <w:rPr>
          <w:rFonts w:asciiTheme="minorHAnsi" w:hAnsiTheme="minorHAnsi" w:cstheme="minorHAnsi"/>
          <w:lang w:val="en"/>
        </w:rPr>
      </w:pPr>
    </w:p>
    <w:p w14:paraId="7696DDA1" w14:textId="5BAA2B49" w:rsidR="00AF16DA" w:rsidRPr="00616955" w:rsidRDefault="00AF16DA" w:rsidP="00AF16DA">
      <w:pPr>
        <w:pStyle w:val="ListParagraph"/>
        <w:numPr>
          <w:ilvl w:val="0"/>
          <w:numId w:val="37"/>
        </w:numPr>
        <w:spacing w:after="0" w:line="240" w:lineRule="auto"/>
        <w:rPr>
          <w:rFonts w:asciiTheme="minorHAnsi" w:hAnsiTheme="minorHAnsi" w:cstheme="minorHAnsi"/>
          <w:lang w:val="en"/>
        </w:rPr>
      </w:pPr>
      <w:r>
        <w:rPr>
          <w:rFonts w:asciiTheme="minorHAnsi" w:hAnsiTheme="minorHAnsi" w:cstheme="minorHAnsi"/>
          <w:lang w:val="en"/>
        </w:rPr>
        <w:t xml:space="preserve">Investigate if workplace conditions contributed to COVID-19 exposure and what can be done to address related hazards.  </w:t>
      </w:r>
      <w:r w:rsidRPr="00616955">
        <w:rPr>
          <w:rFonts w:asciiTheme="minorHAnsi" w:hAnsiTheme="minorHAnsi" w:cstheme="minorHAnsi"/>
          <w:lang w:val="en"/>
        </w:rPr>
        <w:t xml:space="preserve"> </w:t>
      </w:r>
    </w:p>
    <w:p w14:paraId="16C799D0" w14:textId="77777777" w:rsidR="00AF16DA" w:rsidRDefault="00AF16DA" w:rsidP="002379E5">
      <w:pPr>
        <w:pStyle w:val="Heading2"/>
        <w:shd w:val="clear" w:color="auto" w:fill="FFFFFF"/>
        <w:spacing w:before="345" w:after="210"/>
        <w:rPr>
          <w:rFonts w:asciiTheme="minorHAnsi" w:eastAsia="Calibri" w:hAnsiTheme="minorHAnsi" w:cs="Times New Roman"/>
          <w:b w:val="0"/>
          <w:bCs w:val="0"/>
          <w:color w:val="004B87"/>
          <w:sz w:val="32"/>
          <w:szCs w:val="32"/>
        </w:rPr>
      </w:pPr>
    </w:p>
    <w:p w14:paraId="0421BB3F" w14:textId="28A681A0" w:rsidR="002379E5" w:rsidRDefault="002379E5" w:rsidP="002379E5">
      <w:pPr>
        <w:pStyle w:val="Heading2"/>
        <w:shd w:val="clear" w:color="auto" w:fill="FFFFFF"/>
        <w:spacing w:before="345" w:after="210"/>
        <w:rPr>
          <w:rFonts w:asciiTheme="minorHAnsi" w:eastAsia="Calibri" w:hAnsiTheme="minorHAnsi" w:cs="Times New Roman"/>
          <w:b w:val="0"/>
          <w:bCs w:val="0"/>
          <w:color w:val="004B87"/>
          <w:sz w:val="32"/>
          <w:szCs w:val="32"/>
        </w:rPr>
      </w:pPr>
      <w:r>
        <w:rPr>
          <w:rFonts w:asciiTheme="minorHAnsi" w:eastAsia="Calibri" w:hAnsiTheme="minorHAnsi" w:cs="Times New Roman"/>
          <w:b w:val="0"/>
          <w:bCs w:val="0"/>
          <w:color w:val="004B87"/>
          <w:sz w:val="32"/>
          <w:szCs w:val="32"/>
        </w:rPr>
        <w:t>Resources</w:t>
      </w:r>
    </w:p>
    <w:p w14:paraId="1D1911D4" w14:textId="77777777" w:rsidR="002379E5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</w:rPr>
      </w:pPr>
      <w:r>
        <w:rPr>
          <w:rFonts w:cstheme="minorHAnsi"/>
        </w:rPr>
        <w:t>Federal OSHA</w:t>
      </w:r>
    </w:p>
    <w:p w14:paraId="65CDBB1B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17" w:history="1">
        <w:r w:rsidR="002379E5">
          <w:rPr>
            <w:rStyle w:val="Hyperlink"/>
            <w:rFonts w:cstheme="minorHAnsi"/>
          </w:rPr>
          <w:t>COVID-19 Overview</w:t>
        </w:r>
      </w:hyperlink>
    </w:p>
    <w:p w14:paraId="208FEF23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18" w:history="1">
        <w:r w:rsidR="002379E5">
          <w:rPr>
            <w:rStyle w:val="Hyperlink"/>
            <w:rFonts w:cstheme="minorHAnsi"/>
          </w:rPr>
          <w:t>Guidance on Preparing Workplaces for COVID-19</w:t>
        </w:r>
      </w:hyperlink>
      <w:r w:rsidR="002379E5">
        <w:rPr>
          <w:rFonts w:cstheme="minorHAnsi"/>
          <w:color w:val="333333"/>
        </w:rPr>
        <w:t>. Also, available in </w:t>
      </w:r>
      <w:hyperlink r:id="rId19" w:history="1">
        <w:r w:rsidR="002379E5">
          <w:rPr>
            <w:rStyle w:val="Hyperlink"/>
            <w:rFonts w:cstheme="minorHAnsi"/>
          </w:rPr>
          <w:t>Spanish</w:t>
        </w:r>
      </w:hyperlink>
      <w:r w:rsidR="002379E5">
        <w:rPr>
          <w:rFonts w:cstheme="minorHAnsi"/>
          <w:color w:val="333333"/>
        </w:rPr>
        <w:t>.</w:t>
      </w:r>
    </w:p>
    <w:p w14:paraId="4CD5D84C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0" w:history="1">
        <w:r w:rsidR="002379E5">
          <w:rPr>
            <w:rStyle w:val="Hyperlink"/>
            <w:rFonts w:cstheme="minorHAnsi"/>
          </w:rPr>
          <w:t>OSHA Alert: Prevent Worker Exposure to Coronavirus (COVID-19)</w:t>
        </w:r>
      </w:hyperlink>
      <w:r w:rsidR="002379E5">
        <w:rPr>
          <w:rFonts w:cstheme="minorHAnsi"/>
          <w:color w:val="333333"/>
        </w:rPr>
        <w:t>. Also available in </w:t>
      </w:r>
      <w:hyperlink r:id="rId21" w:history="1">
        <w:r w:rsidR="002379E5">
          <w:rPr>
            <w:rStyle w:val="Hyperlink"/>
            <w:rFonts w:cstheme="minorHAnsi"/>
          </w:rPr>
          <w:t>Spanish</w:t>
        </w:r>
      </w:hyperlink>
      <w:r w:rsidR="002379E5">
        <w:rPr>
          <w:rFonts w:cstheme="minorHAnsi"/>
          <w:color w:val="333333"/>
        </w:rPr>
        <w:t>.</w:t>
      </w:r>
    </w:p>
    <w:p w14:paraId="42D7B97F" w14:textId="77777777" w:rsidR="002379E5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r>
        <w:rPr>
          <w:rFonts w:cstheme="minorHAnsi"/>
          <w:color w:val="333333"/>
        </w:rPr>
        <w:t>National Institute for Occupational Safety and Health, Centers for Disease Control and Prevention</w:t>
      </w:r>
    </w:p>
    <w:p w14:paraId="68F40777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2" w:history="1">
        <w:r w:rsidR="002379E5">
          <w:rPr>
            <w:rStyle w:val="Hyperlink"/>
            <w:rFonts w:cstheme="minorHAnsi"/>
          </w:rPr>
          <w:t>Coronavirus Disease-2019</w:t>
        </w:r>
      </w:hyperlink>
    </w:p>
    <w:p w14:paraId="74CF4142" w14:textId="77777777" w:rsidR="002379E5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r>
        <w:rPr>
          <w:rFonts w:cstheme="minorHAnsi"/>
          <w:color w:val="333333"/>
        </w:rPr>
        <w:t>Centers for Disease Control and Prevention</w:t>
      </w:r>
    </w:p>
    <w:p w14:paraId="4E0789CC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3" w:history="1">
        <w:r w:rsidR="002379E5">
          <w:rPr>
            <w:rStyle w:val="Hyperlink"/>
            <w:rFonts w:cstheme="minorHAnsi"/>
          </w:rPr>
          <w:t>Interim Guidance for Businesses and Employers to Plan and Respond to Coronavirus Disease 2019 (COVID-19), February 2020</w:t>
        </w:r>
      </w:hyperlink>
    </w:p>
    <w:p w14:paraId="123E24AA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4" w:history="1">
        <w:r w:rsidR="002379E5">
          <w:rPr>
            <w:rStyle w:val="Hyperlink"/>
            <w:rFonts w:cstheme="minorHAnsi"/>
          </w:rPr>
          <w:t>Coronavirus Disease 2019 (COVID-19): How to Protect Yourself</w:t>
        </w:r>
      </w:hyperlink>
    </w:p>
    <w:p w14:paraId="75114128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5" w:history="1">
        <w:r w:rsidR="002379E5">
          <w:rPr>
            <w:rStyle w:val="Hyperlink"/>
            <w:rFonts w:cstheme="minorHAnsi"/>
          </w:rPr>
          <w:t>Coronavirus Disease 2019 (COVID-19): Caring for someone at home</w:t>
        </w:r>
      </w:hyperlink>
    </w:p>
    <w:p w14:paraId="31FD8C99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6" w:history="1">
        <w:r w:rsidR="002379E5">
          <w:rPr>
            <w:rStyle w:val="Hyperlink"/>
            <w:rFonts w:cstheme="minorHAnsi"/>
          </w:rPr>
          <w:t>Coronavirus Disease 2019 (COVID-19)</w:t>
        </w:r>
      </w:hyperlink>
    </w:p>
    <w:p w14:paraId="6707A72A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7" w:history="1">
        <w:r w:rsidR="002379E5">
          <w:rPr>
            <w:rStyle w:val="Hyperlink"/>
            <w:rFonts w:cstheme="minorHAnsi"/>
          </w:rPr>
          <w:t>Cough &amp; Sneezing Etiquette</w:t>
        </w:r>
      </w:hyperlink>
    </w:p>
    <w:p w14:paraId="2BA4F171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8" w:history="1">
        <w:r w:rsidR="002379E5">
          <w:rPr>
            <w:rStyle w:val="Hyperlink"/>
            <w:rFonts w:cstheme="minorHAnsi"/>
          </w:rPr>
          <w:t>Cover your Cough</w:t>
        </w:r>
      </w:hyperlink>
    </w:p>
    <w:p w14:paraId="71CF4733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29" w:history="1">
        <w:r w:rsidR="002379E5">
          <w:rPr>
            <w:rStyle w:val="Hyperlink"/>
            <w:rFonts w:cstheme="minorHAnsi"/>
          </w:rPr>
          <w:t>Healthy Habits to Help Prevent Flu</w:t>
        </w:r>
      </w:hyperlink>
    </w:p>
    <w:p w14:paraId="37EB76D9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0" w:history="1">
        <w:r w:rsidR="002379E5">
          <w:rPr>
            <w:rStyle w:val="Hyperlink"/>
            <w:rFonts w:cstheme="minorHAnsi"/>
          </w:rPr>
          <w:t>Keeping Hands Clean</w:t>
        </w:r>
      </w:hyperlink>
    </w:p>
    <w:p w14:paraId="5F3B3E78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1" w:history="1">
        <w:r w:rsidR="002379E5">
          <w:rPr>
            <w:rStyle w:val="Hyperlink"/>
            <w:rFonts w:cstheme="minorHAnsi"/>
          </w:rPr>
          <w:t>FAQ for Travelers</w:t>
        </w:r>
      </w:hyperlink>
    </w:p>
    <w:p w14:paraId="7ED8610D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2" w:history="1">
        <w:r w:rsidR="002379E5">
          <w:rPr>
            <w:rStyle w:val="Hyperlink"/>
            <w:rFonts w:cstheme="minorHAnsi"/>
          </w:rPr>
          <w:t>Travel Health Notices</w:t>
        </w:r>
      </w:hyperlink>
    </w:p>
    <w:p w14:paraId="4E10194C" w14:textId="77777777" w:rsidR="002379E5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r>
        <w:rPr>
          <w:rFonts w:cstheme="minorHAnsi"/>
          <w:color w:val="333333"/>
        </w:rPr>
        <w:t>California Department of Public Health</w:t>
      </w:r>
    </w:p>
    <w:p w14:paraId="5AA74FE6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3" w:history="1">
        <w:r w:rsidR="002379E5">
          <w:rPr>
            <w:rStyle w:val="Hyperlink"/>
            <w:rFonts w:cstheme="minorHAnsi"/>
          </w:rPr>
          <w:t>Novel Coronavirus 2019 (COVID-19)</w:t>
        </w:r>
      </w:hyperlink>
    </w:p>
    <w:p w14:paraId="5FB11BD8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4" w:history="1">
        <w:r w:rsidR="002379E5">
          <w:rPr>
            <w:rStyle w:val="Hyperlink"/>
            <w:rFonts w:cstheme="minorHAnsi"/>
          </w:rPr>
          <w:t>Guidance on Hand Hygiene</w:t>
        </w:r>
      </w:hyperlink>
    </w:p>
    <w:p w14:paraId="28861FE3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5" w:history="1">
        <w:r w:rsidR="002379E5">
          <w:rPr>
            <w:rStyle w:val="Hyperlink"/>
            <w:rFonts w:cstheme="minorHAnsi"/>
          </w:rPr>
          <w:t>Novel Coronavirus Guidance for Child Care and Preschool Settings</w:t>
        </w:r>
      </w:hyperlink>
    </w:p>
    <w:p w14:paraId="3C8208F4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6" w:history="1">
        <w:r w:rsidR="002379E5">
          <w:rPr>
            <w:rStyle w:val="Hyperlink"/>
            <w:rFonts w:cstheme="minorHAnsi"/>
          </w:rPr>
          <w:t>2019 Novel Coronavirus Guidance for Colleges and Universities</w:t>
        </w:r>
      </w:hyperlink>
    </w:p>
    <w:p w14:paraId="639E4909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7" w:history="1">
        <w:r w:rsidR="002379E5">
          <w:rPr>
            <w:rStyle w:val="Hyperlink"/>
            <w:rFonts w:cstheme="minorHAnsi"/>
          </w:rPr>
          <w:t>2019 Novel Coronavirus Guidance for Schools and School Districts</w:t>
        </w:r>
      </w:hyperlink>
    </w:p>
    <w:p w14:paraId="4A64DAA6" w14:textId="77777777" w:rsidR="002379E5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r>
        <w:rPr>
          <w:rFonts w:cstheme="minorHAnsi"/>
          <w:color w:val="333333"/>
        </w:rPr>
        <w:t>Cal/OSHA</w:t>
      </w:r>
    </w:p>
    <w:p w14:paraId="1A25003A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8" w:history="1">
        <w:r w:rsidR="002379E5">
          <w:rPr>
            <w:rStyle w:val="Hyperlink"/>
            <w:rFonts w:cstheme="minorHAnsi"/>
          </w:rPr>
          <w:t>Aerosol Transmissible Diseases Standard (title 8 section 5199)</w:t>
        </w:r>
      </w:hyperlink>
    </w:p>
    <w:p w14:paraId="18867675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39" w:history="1">
        <w:r w:rsidR="002379E5">
          <w:rPr>
            <w:rStyle w:val="Hyperlink"/>
            <w:rFonts w:cstheme="minorHAnsi"/>
          </w:rPr>
          <w:t>Aerosol Transmissible Diseases Model Exposure Control Plan</w:t>
        </w:r>
      </w:hyperlink>
    </w:p>
    <w:p w14:paraId="797B219F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40" w:history="1">
        <w:r w:rsidR="002379E5">
          <w:rPr>
            <w:rStyle w:val="Hyperlink"/>
            <w:rFonts w:cstheme="minorHAnsi"/>
          </w:rPr>
          <w:t>California Workplace Guide to Aerosol Transmissible Diseases</w:t>
        </w:r>
      </w:hyperlink>
    </w:p>
    <w:p w14:paraId="03C5B6AB" w14:textId="77777777" w:rsidR="002379E5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r>
        <w:rPr>
          <w:rFonts w:cstheme="minorHAnsi"/>
          <w:color w:val="333333"/>
        </w:rPr>
        <w:t>California Department of Fair Employment and Housing</w:t>
      </w:r>
    </w:p>
    <w:p w14:paraId="52FD72CB" w14:textId="77777777" w:rsidR="002379E5" w:rsidRDefault="005A4DA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</w:rPr>
      </w:pPr>
      <w:hyperlink r:id="rId41" w:history="1">
        <w:r w:rsidR="002379E5">
          <w:rPr>
            <w:rStyle w:val="Hyperlink"/>
            <w:rFonts w:cstheme="minorHAnsi"/>
          </w:rPr>
          <w:t>DFEH Employment Information on COVID-19</w:t>
        </w:r>
      </w:hyperlink>
    </w:p>
    <w:p w14:paraId="64D8315C" w14:textId="77777777" w:rsidR="00A415A5" w:rsidRPr="003A119A" w:rsidRDefault="00A415A5" w:rsidP="002379E5">
      <w:pPr>
        <w:pStyle w:val="pagesectionheading"/>
        <w:rPr>
          <w:rFonts w:eastAsiaTheme="minorHAnsi"/>
          <w:szCs w:val="20"/>
        </w:rPr>
      </w:pPr>
    </w:p>
    <w:sectPr w:rsidR="00A415A5" w:rsidRPr="003A119A" w:rsidSect="005059E2">
      <w:headerReference w:type="default" r:id="rId42"/>
      <w:footerReference w:type="default" r:id="rId43"/>
      <w:pgSz w:w="12240" w:h="15840"/>
      <w:pgMar w:top="2160" w:right="720" w:bottom="720" w:left="720" w:header="720" w:footer="7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AB853" w14:textId="77777777" w:rsidR="002C3694" w:rsidRDefault="002C3694" w:rsidP="00BE3E72">
      <w:pPr>
        <w:spacing w:after="0" w:line="240" w:lineRule="auto"/>
      </w:pPr>
      <w:r>
        <w:separator/>
      </w:r>
    </w:p>
  </w:endnote>
  <w:endnote w:type="continuationSeparator" w:id="0">
    <w:p w14:paraId="69E2DCD1" w14:textId="77777777" w:rsidR="002C3694" w:rsidRDefault="002C3694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20B0A030303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D98B7" w14:textId="77777777" w:rsidR="00314F6E" w:rsidRDefault="00314F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A96C4" w14:textId="6AC7B421" w:rsidR="00C507DA" w:rsidRDefault="00CC129C">
    <w:pPr>
      <w:pStyle w:val="Footer"/>
    </w:pPr>
    <w:r>
      <w:rPr>
        <w:noProof/>
      </w:rPr>
      <w:drawing>
        <wp:anchor distT="0" distB="0" distL="114300" distR="114300" simplePos="0" relativeHeight="251685888" behindDoc="0" locked="0" layoutInCell="1" allowOverlap="1" wp14:anchorId="247A8E44" wp14:editId="0CB08725">
          <wp:simplePos x="0" y="0"/>
          <wp:positionH relativeFrom="column">
            <wp:posOffset>-13970</wp:posOffset>
          </wp:positionH>
          <wp:positionV relativeFrom="paragraph">
            <wp:posOffset>95885</wp:posOffset>
          </wp:positionV>
          <wp:extent cx="6858000" cy="977900"/>
          <wp:effectExtent l="19050" t="0" r="0" b="0"/>
          <wp:wrapNone/>
          <wp:docPr id="5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702FC"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B3D5202" wp14:editId="1AB9F3B9">
              <wp:simplePos x="0" y="0"/>
              <wp:positionH relativeFrom="column">
                <wp:posOffset>6350</wp:posOffset>
              </wp:positionH>
              <wp:positionV relativeFrom="paragraph">
                <wp:posOffset>831215</wp:posOffset>
              </wp:positionV>
              <wp:extent cx="505460" cy="205105"/>
              <wp:effectExtent l="0" t="0" r="2540" b="0"/>
              <wp:wrapNone/>
              <wp:docPr id="17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" cy="205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E251D3" w14:textId="1EE74E2C" w:rsidR="008377C1" w:rsidRPr="0045545E" w:rsidRDefault="00D861BA" w:rsidP="00D034B4">
                          <w:pPr>
                            <w:rPr>
                              <w:color w:val="7F7F7F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/>
                              <w:sz w:val="16"/>
                              <w:szCs w:val="16"/>
                            </w:rPr>
                            <w:t>23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3D5202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27" type="#_x0000_t202" style="position:absolute;margin-left:.5pt;margin-top:65.45pt;width:39.8pt;height:16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" filled="f" stroked="f">
              <v:textbox>
                <w:txbxContent>
                  <w:p w14:paraId="08E251D3" w14:textId="1EE74E2C" w:rsidR="008377C1" w:rsidRPr="0045545E" w:rsidRDefault="00D861BA" w:rsidP="00D034B4">
                    <w:pPr>
                      <w:rPr>
                        <w:color w:val="7F7F7F"/>
                        <w:sz w:val="16"/>
                        <w:szCs w:val="16"/>
                      </w:rPr>
                    </w:pPr>
                    <w:r>
                      <w:rPr>
                        <w:color w:val="7F7F7F"/>
                        <w:sz w:val="16"/>
                        <w:szCs w:val="16"/>
                      </w:rPr>
                      <w:t>23020</w:t>
                    </w:r>
                  </w:p>
                </w:txbxContent>
              </v:textbox>
            </v:shape>
          </w:pict>
        </mc:Fallback>
      </mc:AlternateContent>
    </w:r>
    <w:r w:rsidR="008377C1">
      <w:rPr>
        <w:noProof/>
      </w:rPr>
      <w:drawing>
        <wp:anchor distT="0" distB="0" distL="114300" distR="114300" simplePos="0" relativeHeight="251684864" behindDoc="0" locked="0" layoutInCell="1" allowOverlap="1" wp14:anchorId="2A800014" wp14:editId="0B8FC1BB">
          <wp:simplePos x="0" y="0"/>
          <wp:positionH relativeFrom="column">
            <wp:posOffset>457200</wp:posOffset>
          </wp:positionH>
          <wp:positionV relativeFrom="paragraph">
            <wp:posOffset>8636635</wp:posOffset>
          </wp:positionV>
          <wp:extent cx="6858000" cy="977900"/>
          <wp:effectExtent l="19050" t="0" r="0" b="0"/>
          <wp:wrapNone/>
          <wp:docPr id="7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A4F50" w14:textId="77777777" w:rsidR="00314F6E" w:rsidRDefault="00314F6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25DFC" w14:textId="664E2C4E" w:rsidR="008377C1" w:rsidRDefault="005702F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621919E" wp14:editId="43B08795">
              <wp:simplePos x="0" y="0"/>
              <wp:positionH relativeFrom="column">
                <wp:posOffset>6265545</wp:posOffset>
              </wp:positionH>
              <wp:positionV relativeFrom="paragraph">
                <wp:posOffset>113030</wp:posOffset>
              </wp:positionV>
              <wp:extent cx="775970" cy="393700"/>
              <wp:effectExtent l="0" t="1270" r="0" b="0"/>
              <wp:wrapNone/>
              <wp:docPr id="9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597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50EDE" w14:textId="77777777" w:rsidR="008377C1" w:rsidRDefault="00FC3BD6" w:rsidP="00C12F6A">
                          <w:pP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6C6424">
                            <w:rPr>
                              <w:noProof/>
                            </w:rPr>
                            <w:t>15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21919E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30" type="#_x0000_t202" style="position:absolute;margin-left:493.35pt;margin-top:8.9pt;width:61.1pt;height:3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" filled="f" stroked="f">
              <v:textbox>
                <w:txbxContent>
                  <w:p w14:paraId="43550EDE" w14:textId="77777777" w:rsidR="008377C1" w:rsidRDefault="00FC3BD6" w:rsidP="00C12F6A">
                    <w:pPr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6C6424">
                      <w:rPr>
                        <w:noProof/>
                      </w:rPr>
                      <w:t>15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95C7631" w14:textId="47547FCB" w:rsidR="008377C1" w:rsidRDefault="005702F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0DC057C" wp14:editId="0ED9746F">
              <wp:simplePos x="0" y="0"/>
              <wp:positionH relativeFrom="column">
                <wp:posOffset>9525</wp:posOffset>
              </wp:positionH>
              <wp:positionV relativeFrom="paragraph">
                <wp:posOffset>1905</wp:posOffset>
              </wp:positionV>
              <wp:extent cx="505460" cy="205105"/>
              <wp:effectExtent l="0" t="3175" r="0" b="1270"/>
              <wp:wrapNone/>
              <wp:docPr id="8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" cy="2051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60DAD6" w14:textId="2B9E9F54" w:rsidR="008377C1" w:rsidRPr="00D330F0" w:rsidRDefault="00FC3BD6" w:rsidP="001E0F1D">
                          <w:pP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23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DC057C" id="Text Box 34" o:spid="_x0000_s1031" type="#_x0000_t202" style="position:absolute;margin-left:.75pt;margin-top:.15pt;width:39.8pt;height:16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" stroked="f">
              <v:textbox>
                <w:txbxContent>
                  <w:p w14:paraId="7060DAD6" w14:textId="2B9E9F54" w:rsidR="008377C1" w:rsidRPr="00D330F0" w:rsidRDefault="00FC3BD6" w:rsidP="001E0F1D">
                    <w:pPr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>
                      <w:rPr>
                        <w:color w:val="7F7F7F" w:themeColor="text1" w:themeTint="80"/>
                        <w:sz w:val="16"/>
                        <w:szCs w:val="16"/>
                      </w:rPr>
                      <w:t>23020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33CB2A88" wp14:editId="5334B171">
              <wp:simplePos x="0" y="0"/>
              <wp:positionH relativeFrom="column">
                <wp:posOffset>6985</wp:posOffset>
              </wp:positionH>
              <wp:positionV relativeFrom="paragraph">
                <wp:posOffset>255905</wp:posOffset>
              </wp:positionV>
              <wp:extent cx="6980555" cy="0"/>
              <wp:effectExtent l="6985" t="9525" r="13335" b="9525"/>
              <wp:wrapNone/>
              <wp:docPr id="3" name="AutoShap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90942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2" o:spid="_x0000_s1026" type="#_x0000_t32" style="position:absolute;margin-left:.55pt;margin-top:20.15pt;width:549.6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" strokecolor="#96969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42B7DFF" wp14:editId="46C51755">
              <wp:simplePos x="0" y="0"/>
              <wp:positionH relativeFrom="column">
                <wp:posOffset>-12065</wp:posOffset>
              </wp:positionH>
              <wp:positionV relativeFrom="paragraph">
                <wp:posOffset>1905</wp:posOffset>
              </wp:positionV>
              <wp:extent cx="6980555" cy="194945"/>
              <wp:effectExtent l="0" t="3175" r="3810" b="1905"/>
              <wp:wrapNone/>
              <wp:docPr id="2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44CCFF" w14:textId="77777777" w:rsidR="008377C1" w:rsidRPr="00B9563B" w:rsidRDefault="008377C1" w:rsidP="00B9563B">
                          <w:pPr>
                            <w:jc w:val="center"/>
                          </w:pPr>
                          <w:r w:rsidRPr="00B9563B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CompWest Insurance Company is a member of AF Group. All policies are underwritten by a licensed insurer subsidiary of AF Group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2B7DFF" id="Text Box 33" o:spid="_x0000_s1032" type="#_x0000_t202" style="position:absolute;margin-left:-.95pt;margin-top:.15pt;width:549.65pt;height:15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" filled="f" stroked="f">
              <v:textbox>
                <w:txbxContent>
                  <w:p w14:paraId="0B44CCFF" w14:textId="77777777" w:rsidR="008377C1" w:rsidRPr="00B9563B" w:rsidRDefault="008377C1" w:rsidP="00B9563B">
                    <w:pPr>
                      <w:jc w:val="center"/>
                    </w:pPr>
                    <w:r w:rsidRPr="00B9563B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CompWest Insurance Company is a member of AF Group. All policies are underwritten by a licensed insurer subsidiary of AF Group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06A73" w14:textId="77777777" w:rsidR="002C3694" w:rsidRDefault="002C3694" w:rsidP="00BE3E72">
      <w:pPr>
        <w:spacing w:after="0" w:line="240" w:lineRule="auto"/>
      </w:pPr>
      <w:r>
        <w:separator/>
      </w:r>
    </w:p>
  </w:footnote>
  <w:footnote w:type="continuationSeparator" w:id="0">
    <w:p w14:paraId="6F9E9D51" w14:textId="77777777" w:rsidR="002C3694" w:rsidRDefault="002C3694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2F05F" w14:textId="77777777" w:rsidR="00314F6E" w:rsidRDefault="00314F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8A476" w14:textId="77777777" w:rsidR="00314F6E" w:rsidRDefault="00314F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61859" w14:textId="77777777" w:rsidR="00314F6E" w:rsidRDefault="00314F6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19E546" w14:textId="66375A48" w:rsidR="008377C1" w:rsidRDefault="005702F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507DAD5" wp14:editId="566B1CA9">
              <wp:simplePos x="0" y="0"/>
              <wp:positionH relativeFrom="column">
                <wp:posOffset>3974465</wp:posOffset>
              </wp:positionH>
              <wp:positionV relativeFrom="paragraph">
                <wp:posOffset>102870</wp:posOffset>
              </wp:positionV>
              <wp:extent cx="2900045" cy="601980"/>
              <wp:effectExtent l="2540" t="0" r="2540" b="0"/>
              <wp:wrapNone/>
              <wp:docPr id="16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0045" cy="601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5FF4F2" w14:textId="0DC748BF" w:rsidR="008377C1" w:rsidRPr="00175A82" w:rsidRDefault="00314F6E" w:rsidP="008377C1">
                          <w:pPr>
                            <w:spacing w:after="0"/>
                            <w:jc w:val="right"/>
                            <w:rPr>
                              <w:color w:val="004B87"/>
                              <w:sz w:val="24"/>
                              <w:szCs w:val="24"/>
                            </w:rPr>
                          </w:pPr>
                          <w:r w:rsidRPr="00314F6E">
                            <w:rPr>
                              <w:color w:val="004B87"/>
                              <w:sz w:val="24"/>
                              <w:szCs w:val="24"/>
                            </w:rPr>
                            <w:t>Sample IIPP Infectious Disease Addendu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07DAD5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8" type="#_x0000_t202" style="position:absolute;margin-left:312.95pt;margin-top:8.1pt;width:228.35pt;height:47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" filled="f" stroked="f">
              <v:textbox>
                <w:txbxContent>
                  <w:p w14:paraId="0E5FF4F2" w14:textId="0DC748BF" w:rsidR="008377C1" w:rsidRPr="00175A82" w:rsidRDefault="00314F6E" w:rsidP="008377C1">
                    <w:pPr>
                      <w:spacing w:after="0"/>
                      <w:jc w:val="right"/>
                      <w:rPr>
                        <w:color w:val="004B87"/>
                        <w:sz w:val="24"/>
                        <w:szCs w:val="24"/>
                      </w:rPr>
                    </w:pPr>
                    <w:r w:rsidRPr="00314F6E">
                      <w:rPr>
                        <w:color w:val="004B87"/>
                        <w:sz w:val="24"/>
                        <w:szCs w:val="24"/>
                      </w:rPr>
                      <w:t>Sample IIPP Infectious Disease Addendu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962E430" wp14:editId="6A293123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15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9C8AE4" w14:textId="77777777" w:rsidR="008377C1" w:rsidRPr="00BE3E72" w:rsidRDefault="008377C1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06894B16" w14:textId="77777777" w:rsidR="008377C1" w:rsidRPr="00BE3E72" w:rsidRDefault="008377C1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00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62E430" id="Text Box 26" o:spid="_x0000_s1029" type="#_x0000_t202" style="position:absolute;margin-left:138.75pt;margin-top:5.25pt;width:141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" filled="f" stroked="f">
              <v:textbox>
                <w:txbxContent>
                  <w:p w14:paraId="6E9C8AE4" w14:textId="77777777" w:rsidR="008377C1" w:rsidRPr="00BE3E72" w:rsidRDefault="008377C1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06894B16" w14:textId="77777777" w:rsidR="008377C1" w:rsidRPr="00BE3E72" w:rsidRDefault="008377C1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00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1D8D1DE" wp14:editId="1517AC56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14" name="Auto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56AE8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5" o:spid="_x0000_s1026" type="#_x0000_t32" style="position:absolute;margin-left:131.95pt;margin-top:8.25pt;width:0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" strokecolor="#969696"/>
          </w:pict>
        </mc:Fallback>
      </mc:AlternateContent>
    </w:r>
    <w:r w:rsidR="008377C1">
      <w:rPr>
        <w:noProof/>
      </w:rPr>
      <w:drawing>
        <wp:anchor distT="0" distB="0" distL="114300" distR="114300" simplePos="0" relativeHeight="251677696" behindDoc="0" locked="0" layoutInCell="1" allowOverlap="1" wp14:anchorId="606C4872" wp14:editId="35243082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7B01FBB0" wp14:editId="19EE6BE2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10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11" name="Rectangle 28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Rectangle 29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Rectangle 30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5CF5B0" id="Group 27" o:spid="_x0000_s1026" style="position:absolute;margin-left:.75pt;margin-top:55.5pt;width:538.5pt;height:4.5pt;z-index:251676672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">
              <v:rect id="Rectangle 28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" fillcolor="#004b87" stroked="f"/>
              <v:rect id="Rectangle 29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" fillcolor="#4185b5" stroked="f"/>
              <v:rect id="Rectangle 30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416F7"/>
    <w:multiLevelType w:val="hybridMultilevel"/>
    <w:tmpl w:val="7AB4D5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BF1174"/>
    <w:multiLevelType w:val="hybridMultilevel"/>
    <w:tmpl w:val="72520F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4B6D98"/>
    <w:multiLevelType w:val="hybridMultilevel"/>
    <w:tmpl w:val="3C16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504BF"/>
    <w:multiLevelType w:val="hybridMultilevel"/>
    <w:tmpl w:val="A30A4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273E9"/>
    <w:multiLevelType w:val="hybridMultilevel"/>
    <w:tmpl w:val="00E475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0517C4"/>
    <w:multiLevelType w:val="hybridMultilevel"/>
    <w:tmpl w:val="E70E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334D8A"/>
    <w:multiLevelType w:val="hybridMultilevel"/>
    <w:tmpl w:val="C99CE730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06CCF"/>
    <w:multiLevelType w:val="hybridMultilevel"/>
    <w:tmpl w:val="01B8711C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45C0F"/>
    <w:multiLevelType w:val="hybridMultilevel"/>
    <w:tmpl w:val="7F847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971D85"/>
    <w:multiLevelType w:val="hybridMultilevel"/>
    <w:tmpl w:val="54BAF1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55325B"/>
    <w:multiLevelType w:val="hybridMultilevel"/>
    <w:tmpl w:val="1ECA9782"/>
    <w:lvl w:ilvl="0" w:tplc="D3ACE9C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549B8"/>
    <w:multiLevelType w:val="hybridMultilevel"/>
    <w:tmpl w:val="A940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55BAC"/>
    <w:multiLevelType w:val="hybridMultilevel"/>
    <w:tmpl w:val="4E600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792F29"/>
    <w:multiLevelType w:val="hybridMultilevel"/>
    <w:tmpl w:val="D5FA83F4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91478"/>
    <w:multiLevelType w:val="hybridMultilevel"/>
    <w:tmpl w:val="D39E0CD6"/>
    <w:lvl w:ilvl="0" w:tplc="D3ACE9C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FE2B1D"/>
    <w:multiLevelType w:val="hybridMultilevel"/>
    <w:tmpl w:val="5A36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E3CBA"/>
    <w:multiLevelType w:val="hybridMultilevel"/>
    <w:tmpl w:val="CFD01E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8D37E9"/>
    <w:multiLevelType w:val="hybridMultilevel"/>
    <w:tmpl w:val="52D8B730"/>
    <w:lvl w:ilvl="0" w:tplc="0409000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510" w:hanging="360"/>
      </w:pPr>
      <w:rPr>
        <w:rFonts w:ascii="Wingdings" w:hAnsi="Wingdings" w:hint="default"/>
      </w:rPr>
    </w:lvl>
  </w:abstractNum>
  <w:abstractNum w:abstractNumId="19" w15:restartNumberingAfterBreak="0">
    <w:nsid w:val="51C41791"/>
    <w:multiLevelType w:val="hybridMultilevel"/>
    <w:tmpl w:val="7A464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0657C"/>
    <w:multiLevelType w:val="multilevel"/>
    <w:tmpl w:val="1CDEE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881CD8"/>
    <w:multiLevelType w:val="hybridMultilevel"/>
    <w:tmpl w:val="64349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967FE5"/>
    <w:multiLevelType w:val="multilevel"/>
    <w:tmpl w:val="86B41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2D06E1"/>
    <w:multiLevelType w:val="hybridMultilevel"/>
    <w:tmpl w:val="36E42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6C499A"/>
    <w:multiLevelType w:val="hybridMultilevel"/>
    <w:tmpl w:val="B69AB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E325C7C"/>
    <w:multiLevelType w:val="hybridMultilevel"/>
    <w:tmpl w:val="B7A84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76313"/>
    <w:multiLevelType w:val="hybridMultilevel"/>
    <w:tmpl w:val="3D787B4E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1069C"/>
    <w:multiLevelType w:val="hybridMultilevel"/>
    <w:tmpl w:val="74D69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01990"/>
    <w:multiLevelType w:val="hybridMultilevel"/>
    <w:tmpl w:val="06E838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60771E5"/>
    <w:multiLevelType w:val="hybridMultilevel"/>
    <w:tmpl w:val="57F605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74C257B"/>
    <w:multiLevelType w:val="hybridMultilevel"/>
    <w:tmpl w:val="ED2C5D8A"/>
    <w:lvl w:ilvl="0" w:tplc="5F82729A">
      <w:numFmt w:val="bullet"/>
      <w:lvlText w:val=""/>
      <w:lvlJc w:val="left"/>
      <w:pPr>
        <w:ind w:left="1800" w:hanging="36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B6471B"/>
    <w:multiLevelType w:val="hybridMultilevel"/>
    <w:tmpl w:val="4E9E872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B3E1B"/>
    <w:multiLevelType w:val="hybridMultilevel"/>
    <w:tmpl w:val="04F0BB38"/>
    <w:lvl w:ilvl="0" w:tplc="04824C3C">
      <w:numFmt w:val="bullet"/>
      <w:lvlText w:val=""/>
      <w:lvlJc w:val="left"/>
      <w:pPr>
        <w:ind w:left="5400" w:hanging="36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6" w15:restartNumberingAfterBreak="0">
    <w:nsid w:val="73556768"/>
    <w:multiLevelType w:val="hybridMultilevel"/>
    <w:tmpl w:val="962CA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501D9"/>
    <w:multiLevelType w:val="hybridMultilevel"/>
    <w:tmpl w:val="0CE625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73F0F49"/>
    <w:multiLevelType w:val="hybridMultilevel"/>
    <w:tmpl w:val="3E8019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BC39C0"/>
    <w:multiLevelType w:val="hybridMultilevel"/>
    <w:tmpl w:val="6C1C03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7F72294"/>
    <w:multiLevelType w:val="hybridMultilevel"/>
    <w:tmpl w:val="9FD4F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0"/>
  </w:num>
  <w:num w:numId="3">
    <w:abstractNumId w:val="28"/>
  </w:num>
  <w:num w:numId="4">
    <w:abstractNumId w:val="40"/>
  </w:num>
  <w:num w:numId="5">
    <w:abstractNumId w:val="6"/>
  </w:num>
  <w:num w:numId="6">
    <w:abstractNumId w:val="26"/>
  </w:num>
  <w:num w:numId="7">
    <w:abstractNumId w:val="11"/>
  </w:num>
  <w:num w:numId="8">
    <w:abstractNumId w:val="14"/>
  </w:num>
  <w:num w:numId="9">
    <w:abstractNumId w:val="7"/>
  </w:num>
  <w:num w:numId="10">
    <w:abstractNumId w:val="2"/>
  </w:num>
  <w:num w:numId="11">
    <w:abstractNumId w:val="34"/>
  </w:num>
  <w:num w:numId="12">
    <w:abstractNumId w:val="38"/>
  </w:num>
  <w:num w:numId="13">
    <w:abstractNumId w:val="3"/>
  </w:num>
  <w:num w:numId="14">
    <w:abstractNumId w:val="25"/>
  </w:num>
  <w:num w:numId="15">
    <w:abstractNumId w:val="22"/>
  </w:num>
  <w:num w:numId="16">
    <w:abstractNumId w:val="20"/>
  </w:num>
  <w:num w:numId="17">
    <w:abstractNumId w:val="5"/>
  </w:num>
  <w:num w:numId="18">
    <w:abstractNumId w:val="19"/>
  </w:num>
  <w:num w:numId="19">
    <w:abstractNumId w:val="0"/>
  </w:num>
  <w:num w:numId="20">
    <w:abstractNumId w:val="24"/>
  </w:num>
  <w:num w:numId="21">
    <w:abstractNumId w:val="8"/>
  </w:num>
  <w:num w:numId="22">
    <w:abstractNumId w:val="4"/>
  </w:num>
  <w:num w:numId="23">
    <w:abstractNumId w:val="1"/>
  </w:num>
  <w:num w:numId="24">
    <w:abstractNumId w:val="32"/>
  </w:num>
  <w:num w:numId="25">
    <w:abstractNumId w:val="35"/>
  </w:num>
  <w:num w:numId="26">
    <w:abstractNumId w:val="29"/>
  </w:num>
  <w:num w:numId="27">
    <w:abstractNumId w:val="31"/>
  </w:num>
  <w:num w:numId="28">
    <w:abstractNumId w:val="39"/>
  </w:num>
  <w:num w:numId="29">
    <w:abstractNumId w:val="9"/>
  </w:num>
  <w:num w:numId="30">
    <w:abstractNumId w:val="33"/>
  </w:num>
  <w:num w:numId="31">
    <w:abstractNumId w:val="37"/>
  </w:num>
  <w:num w:numId="32">
    <w:abstractNumId w:val="36"/>
  </w:num>
  <w:num w:numId="33">
    <w:abstractNumId w:val="16"/>
  </w:num>
  <w:num w:numId="34">
    <w:abstractNumId w:val="21"/>
  </w:num>
  <w:num w:numId="35">
    <w:abstractNumId w:val="23"/>
  </w:num>
  <w:num w:numId="36">
    <w:abstractNumId w:val="12"/>
  </w:num>
  <w:num w:numId="37">
    <w:abstractNumId w:val="27"/>
  </w:num>
  <w:num w:numId="38">
    <w:abstractNumId w:val="10"/>
  </w:num>
  <w:num w:numId="39">
    <w:abstractNumId w:val="15"/>
  </w:num>
  <w:num w:numId="40">
    <w:abstractNumId w:val="18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4097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UztDQ0NjUzNzNX0lEKTi0uzszPAykwqQUA30RdvCwAAAA="/>
  </w:docVars>
  <w:rsids>
    <w:rsidRoot w:val="009A3F3E"/>
    <w:rsid w:val="00056203"/>
    <w:rsid w:val="00057FA3"/>
    <w:rsid w:val="00087277"/>
    <w:rsid w:val="000A69AA"/>
    <w:rsid w:val="00102756"/>
    <w:rsid w:val="0012646F"/>
    <w:rsid w:val="00151C1C"/>
    <w:rsid w:val="001A7E51"/>
    <w:rsid w:val="001E0F1D"/>
    <w:rsid w:val="001E349C"/>
    <w:rsid w:val="002379E5"/>
    <w:rsid w:val="002473B9"/>
    <w:rsid w:val="0027309F"/>
    <w:rsid w:val="002C3694"/>
    <w:rsid w:val="00314F6E"/>
    <w:rsid w:val="00361C52"/>
    <w:rsid w:val="003666EC"/>
    <w:rsid w:val="00377066"/>
    <w:rsid w:val="00394855"/>
    <w:rsid w:val="003A119A"/>
    <w:rsid w:val="004071F9"/>
    <w:rsid w:val="00462A44"/>
    <w:rsid w:val="004D5F08"/>
    <w:rsid w:val="004F7CC7"/>
    <w:rsid w:val="005059E2"/>
    <w:rsid w:val="005702FC"/>
    <w:rsid w:val="005942BE"/>
    <w:rsid w:val="005A4DA2"/>
    <w:rsid w:val="00616955"/>
    <w:rsid w:val="00670498"/>
    <w:rsid w:val="006C6424"/>
    <w:rsid w:val="006D07B9"/>
    <w:rsid w:val="00790403"/>
    <w:rsid w:val="008377C1"/>
    <w:rsid w:val="008E7688"/>
    <w:rsid w:val="00902A0F"/>
    <w:rsid w:val="00945694"/>
    <w:rsid w:val="00965115"/>
    <w:rsid w:val="009A3F3E"/>
    <w:rsid w:val="009E5202"/>
    <w:rsid w:val="00A415A5"/>
    <w:rsid w:val="00A630F6"/>
    <w:rsid w:val="00A72015"/>
    <w:rsid w:val="00A8761A"/>
    <w:rsid w:val="00AC3E2F"/>
    <w:rsid w:val="00AC7FC7"/>
    <w:rsid w:val="00AF16DA"/>
    <w:rsid w:val="00B01F99"/>
    <w:rsid w:val="00B15B1D"/>
    <w:rsid w:val="00B40256"/>
    <w:rsid w:val="00B9563B"/>
    <w:rsid w:val="00BE3E72"/>
    <w:rsid w:val="00C12F6A"/>
    <w:rsid w:val="00C3376D"/>
    <w:rsid w:val="00C37522"/>
    <w:rsid w:val="00C507DA"/>
    <w:rsid w:val="00C6014D"/>
    <w:rsid w:val="00C82479"/>
    <w:rsid w:val="00C841AA"/>
    <w:rsid w:val="00CC129C"/>
    <w:rsid w:val="00CF1F77"/>
    <w:rsid w:val="00D3718C"/>
    <w:rsid w:val="00D45B8E"/>
    <w:rsid w:val="00D76981"/>
    <w:rsid w:val="00D861BA"/>
    <w:rsid w:val="00DA3F6E"/>
    <w:rsid w:val="00DC4235"/>
    <w:rsid w:val="00E21922"/>
    <w:rsid w:val="00E91058"/>
    <w:rsid w:val="00E916EB"/>
    <w:rsid w:val="00EE346B"/>
    <w:rsid w:val="00FB72FD"/>
    <w:rsid w:val="00FC3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2D2CBC4E"/>
  <w15:docId w15:val="{5E2F1645-40B3-402E-B90E-E79BF494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27309F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bCs/>
      <w:sz w:val="48"/>
      <w:szCs w:val="28"/>
    </w:rPr>
  </w:style>
  <w:style w:type="paragraph" w:styleId="Heading2">
    <w:name w:val="heading 2"/>
    <w:basedOn w:val="cwbodytext"/>
    <w:next w:val="cwbodytext"/>
    <w:link w:val="Heading2Char"/>
    <w:uiPriority w:val="9"/>
    <w:unhideWhenUsed/>
    <w:rsid w:val="0027309F"/>
    <w:pPr>
      <w:keepNext/>
      <w:keepLines/>
      <w:spacing w:before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09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30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ListParagraph">
    <w:name w:val="List Paragraph"/>
    <w:aliases w:val="cw List Paragraph"/>
    <w:basedOn w:val="Normal"/>
    <w:uiPriority w:val="34"/>
    <w:qFormat/>
    <w:rsid w:val="006D07B9"/>
    <w:pPr>
      <w:ind w:left="720"/>
      <w:contextualSpacing/>
    </w:pPr>
  </w:style>
  <w:style w:type="table" w:styleId="TableGrid">
    <w:name w:val="Table Grid"/>
    <w:basedOn w:val="TableNormal"/>
    <w:uiPriority w:val="59"/>
    <w:rsid w:val="00A41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7309F"/>
    <w:rPr>
      <w:rFonts w:ascii="Arial Narrow" w:eastAsiaTheme="majorEastAsia" w:hAnsi="Arial Narrow" w:cstheme="majorBidi"/>
      <w:b/>
      <w:bCs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09F"/>
    <w:rPr>
      <w:rFonts w:ascii="Arial Narrow" w:eastAsiaTheme="majorEastAsia" w:hAnsi="Arial Narrow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0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309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cwbodytext">
    <w:name w:val="cw body text"/>
    <w:basedOn w:val="Normal"/>
    <w:qFormat/>
    <w:rsid w:val="0027309F"/>
    <w:pPr>
      <w:spacing w:after="120" w:line="240" w:lineRule="exact"/>
    </w:pPr>
    <w:rPr>
      <w:rFonts w:ascii="Arial Narrow" w:eastAsiaTheme="minorHAnsi" w:hAnsi="Arial Narrow" w:cs="Arial"/>
    </w:rPr>
  </w:style>
  <w:style w:type="paragraph" w:customStyle="1" w:styleId="pagesectionheading">
    <w:name w:val="page/section heading"/>
    <w:basedOn w:val="MainHeadingsh1"/>
    <w:qFormat/>
    <w:rsid w:val="0027309F"/>
    <w:rPr>
      <w:sz w:val="32"/>
      <w:szCs w:val="32"/>
    </w:rPr>
  </w:style>
  <w:style w:type="character" w:customStyle="1" w:styleId="e24kjd">
    <w:name w:val="e24kjd"/>
    <w:basedOn w:val="DefaultParagraphFont"/>
    <w:rsid w:val="00237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39660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64151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5963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921184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729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133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7363764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383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3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88831849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811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593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00184978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256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966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372472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313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3255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9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0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54313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428797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463135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028286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950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069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82016999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754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17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3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80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2163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372006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730952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074973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639619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469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775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00370412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141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9708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38196369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581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104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55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1639">
              <w:marLeft w:val="0"/>
              <w:marRight w:val="0"/>
              <w:marTop w:val="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288693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24364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079202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404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998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3165097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962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562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371117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984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677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229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316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5965266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417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71782244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316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887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79953471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86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108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7198194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09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700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4654292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113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68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51044686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325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52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59697090">
                          <w:marLeft w:val="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609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0465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26698325">
                      <w:marLeft w:val="0"/>
                      <w:marRight w:val="0"/>
                      <w:marTop w:val="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21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73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18" Type="http://schemas.openxmlformats.org/officeDocument/2006/relationships/hyperlink" Target="https://www.osha.gov/Publications/OSHA3990.pdf" TargetMode="External"/><Relationship Id="rId26" Type="http://schemas.openxmlformats.org/officeDocument/2006/relationships/hyperlink" Target="https://www.cdc.gov/coronavirus/2019-ncov/index.html" TargetMode="External"/><Relationship Id="rId39" Type="http://schemas.openxmlformats.org/officeDocument/2006/relationships/hyperlink" Target="https://www.dir.ca.gov/dosh/dosh_publications/ATD-Exposure-Control-Plan.docx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osha.gov/Publications/OSHA3991.pdf" TargetMode="External"/><Relationship Id="rId34" Type="http://schemas.openxmlformats.org/officeDocument/2006/relationships/hyperlink" Target="https://www.cdph.ca.gov/Programs/CEH/DFDCS/CDPH%20Document%20Library/FDB/FoodSafetyProgram/GMPResources/HWS.pdf" TargetMode="External"/><Relationship Id="rId42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osha.gov/SLTC/covid-19/" TargetMode="External"/><Relationship Id="rId25" Type="http://schemas.openxmlformats.org/officeDocument/2006/relationships/hyperlink" Target="https://www.cdc.gov/coronavirus/2019-ncov/if-you-are-sick/care-for-someone.html" TargetMode="External"/><Relationship Id="rId33" Type="http://schemas.openxmlformats.org/officeDocument/2006/relationships/hyperlink" Target="https://www.cdph.ca.gov/Programs/CID/DCDC/Pages/Immunization/nCOV2019.aspx" TargetMode="External"/><Relationship Id="rId38" Type="http://schemas.openxmlformats.org/officeDocument/2006/relationships/hyperlink" Target="https://www.dir.ca.gov/title8/5199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pa.gov/pesticide-registration/list-n-disinfectants-use-against-sars-cov-2" TargetMode="External"/><Relationship Id="rId20" Type="http://schemas.openxmlformats.org/officeDocument/2006/relationships/hyperlink" Target="https://www.osha.gov/Publications/OSHA3989.pdf" TargetMode="External"/><Relationship Id="rId29" Type="http://schemas.openxmlformats.org/officeDocument/2006/relationships/hyperlink" Target="https://www.cdc.gov/flu/prevent/actions-prevent-flu.htm" TargetMode="External"/><Relationship Id="rId41" Type="http://schemas.openxmlformats.org/officeDocument/2006/relationships/hyperlink" Target="https://www.dfeh.ca.gov/wp-content/uploads/sites/32/2020/03/DFEH-Employment-Information-on-COVID-19-FAQ_ENG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cdc.gov/coronavirus/2019-ncov/prepare/prevention.html?CDC_AA_refVal=https%3A%2F%2Fwww.cdc.gov%2Fcoronavirus%2F2019-ncov%2Fabout%2Fprevention.html" TargetMode="External"/><Relationship Id="rId32" Type="http://schemas.openxmlformats.org/officeDocument/2006/relationships/hyperlink" Target="https://wwwnc.cdc.gov/travel/notices" TargetMode="External"/><Relationship Id="rId37" Type="http://schemas.openxmlformats.org/officeDocument/2006/relationships/hyperlink" Target="https://www.cdph.ca.gov/Programs/CID/DCDC/CDPH%20Document%20Library/Immunization/Coronavirus%20K-12%20Schools%20Guidance%202_7_20%20FINAL.pdf" TargetMode="External"/><Relationship Id="rId40" Type="http://schemas.openxmlformats.org/officeDocument/2006/relationships/hyperlink" Target="https://www.dir.ca.gov/dosh/dosh_publications/ATD-Guide.pdf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s://www.cdc.gov/coronavirus/2019-ncov/specific-groups/guidance-business-response.html" TargetMode="External"/><Relationship Id="rId28" Type="http://schemas.openxmlformats.org/officeDocument/2006/relationships/hyperlink" Target="https://www.cdc.gov/flu/pdf/protect/cdc_cough.pdf" TargetMode="External"/><Relationship Id="rId36" Type="http://schemas.openxmlformats.org/officeDocument/2006/relationships/hyperlink" Target="https://www.cdph.ca.gov/Programs/CID/DCDC/CDPH%20Document%20Library/Coronavirus+Colleges+Guidance+2_11_20.pdf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www.osha.gov/Publications/OSHA3992.pdf" TargetMode="External"/><Relationship Id="rId31" Type="http://schemas.openxmlformats.org/officeDocument/2006/relationships/hyperlink" Target="https://www.cdc.gov/coronavirus/2019-ncov/travelers/faqs.html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eader" Target="header3.xml"/><Relationship Id="rId22" Type="http://schemas.openxmlformats.org/officeDocument/2006/relationships/hyperlink" Target="https://www.cdc.gov/niosh/emres/2019_ncov.html" TargetMode="External"/><Relationship Id="rId27" Type="http://schemas.openxmlformats.org/officeDocument/2006/relationships/hyperlink" Target="https://www.cdc.gov/healthywater/hygiene/etiquette/coughing_sneezing.html" TargetMode="External"/><Relationship Id="rId30" Type="http://schemas.openxmlformats.org/officeDocument/2006/relationships/hyperlink" Target="https://www.cdc.gov/healthywater/hygiene/hand/handwashing.html" TargetMode="External"/><Relationship Id="rId35" Type="http://schemas.openxmlformats.org/officeDocument/2006/relationships/hyperlink" Target="https://www.cdph.ca.gov/Programs/CID/DCDC/CDPH%20Document%20Library/Coronavirus%20daycare%202_7_20%20Final.pdf" TargetMode="External"/><Relationship Id="rId43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8D7A7C-1B5C-40F3-9C9A-85B4EA0B3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031</Words>
  <Characters>1158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ident Fund Insurance Company of America</Company>
  <LinksUpToDate>false</LinksUpToDate>
  <CharactersWithSpaces>1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ey Hadick</dc:creator>
  <cp:lastModifiedBy>Iding, Joey</cp:lastModifiedBy>
  <cp:revision>2</cp:revision>
  <dcterms:created xsi:type="dcterms:W3CDTF">2021-07-28T13:53:00Z</dcterms:created>
  <dcterms:modified xsi:type="dcterms:W3CDTF">2021-07-28T13:53:00Z</dcterms:modified>
</cp:coreProperties>
</file>